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99B03" w14:textId="77777777" w:rsidR="00121705" w:rsidRDefault="00121705" w:rsidP="00D31067">
      <w:pPr>
        <w:spacing w:line="276" w:lineRule="auto"/>
        <w:rPr>
          <w:b/>
        </w:rPr>
      </w:pPr>
    </w:p>
    <w:p w14:paraId="492C878C" w14:textId="77777777" w:rsidR="00303CA8" w:rsidRDefault="0003374B" w:rsidP="00D31067">
      <w:pPr>
        <w:spacing w:line="276" w:lineRule="auto"/>
      </w:pPr>
      <w:r>
        <w:rPr>
          <w:b/>
        </w:rPr>
        <w:t xml:space="preserve">Residential Purchas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E7F0DA4" w14:textId="77777777" w:rsidTr="00303CA8">
        <w:tc>
          <w:tcPr>
            <w:tcW w:w="4508" w:type="dxa"/>
          </w:tcPr>
          <w:p w14:paraId="4C58EE4F" w14:textId="77777777" w:rsidR="00303CA8" w:rsidRPr="00CE1DBC" w:rsidRDefault="00303CA8" w:rsidP="00D31067">
            <w:pPr>
              <w:spacing w:line="276" w:lineRule="auto"/>
              <w:rPr>
                <w:b/>
              </w:rPr>
            </w:pPr>
          </w:p>
          <w:p w14:paraId="0ABB2E7C" w14:textId="77777777" w:rsidR="00F1497A" w:rsidRDefault="00F1497A" w:rsidP="00D31067">
            <w:pPr>
              <w:spacing w:line="276" w:lineRule="auto"/>
              <w:rPr>
                <w:b/>
              </w:rPr>
            </w:pPr>
            <w:r>
              <w:rPr>
                <w:b/>
              </w:rPr>
              <w:t>The Service</w:t>
            </w:r>
          </w:p>
          <w:p w14:paraId="49F30019" w14:textId="77777777" w:rsidR="00303CA8" w:rsidRPr="00CE1DBC" w:rsidRDefault="00303CA8" w:rsidP="00D31067">
            <w:pPr>
              <w:spacing w:line="276" w:lineRule="auto"/>
              <w:rPr>
                <w:b/>
              </w:rPr>
            </w:pPr>
            <w:r w:rsidRPr="00CE1DBC">
              <w:rPr>
                <w:b/>
              </w:rPr>
              <w:t xml:space="preserve"> </w:t>
            </w:r>
          </w:p>
        </w:tc>
        <w:tc>
          <w:tcPr>
            <w:tcW w:w="4508" w:type="dxa"/>
          </w:tcPr>
          <w:p w14:paraId="0A5789A4" w14:textId="77777777" w:rsidR="00F1497A" w:rsidRDefault="00F1497A" w:rsidP="00D31067">
            <w:pPr>
              <w:spacing w:line="276" w:lineRule="auto"/>
            </w:pPr>
          </w:p>
          <w:p w14:paraId="5B4801CA" w14:textId="77777777" w:rsidR="00303CA8" w:rsidRDefault="0003374B" w:rsidP="00D31067">
            <w:pPr>
              <w:spacing w:line="276" w:lineRule="auto"/>
            </w:pPr>
            <w:r>
              <w:t xml:space="preserve">Acting for you in respect of your purchase of a </w:t>
            </w:r>
            <w:r w:rsidR="00085F75">
              <w:t>residential property:</w:t>
            </w:r>
          </w:p>
          <w:p w14:paraId="74797879" w14:textId="77777777" w:rsidR="008E3292" w:rsidRDefault="008E3292" w:rsidP="00D31067">
            <w:pPr>
              <w:spacing w:line="276" w:lineRule="auto"/>
            </w:pPr>
          </w:p>
          <w:p w14:paraId="730FAED8" w14:textId="7BE266FB" w:rsidR="008E3292" w:rsidRDefault="008E3292" w:rsidP="00D31067">
            <w:pPr>
              <w:spacing w:line="276" w:lineRule="auto"/>
            </w:pPr>
            <w:r>
              <w:t>As part of this service</w:t>
            </w:r>
            <w:r w:rsidR="003556E6">
              <w:t>,</w:t>
            </w:r>
            <w:r>
              <w:t xml:space="preserve"> we will:</w:t>
            </w:r>
          </w:p>
          <w:p w14:paraId="3BB37C18" w14:textId="77777777" w:rsidR="008E3292" w:rsidRDefault="008E3292" w:rsidP="00D31067">
            <w:pPr>
              <w:spacing w:line="276" w:lineRule="auto"/>
            </w:pPr>
          </w:p>
          <w:p w14:paraId="6FAC86A6"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48B677A7" w14:textId="77777777" w:rsidR="00823F1A" w:rsidRPr="00085F75" w:rsidRDefault="00823F1A" w:rsidP="00085F75">
            <w:pPr>
              <w:pStyle w:val="ListParagraph"/>
              <w:numPr>
                <w:ilvl w:val="0"/>
                <w:numId w:val="3"/>
              </w:numPr>
              <w:spacing w:line="276" w:lineRule="auto"/>
              <w:rPr>
                <w:rFonts w:cstheme="minorHAnsi"/>
              </w:rPr>
            </w:pPr>
            <w:r>
              <w:t>Take your initial instructions</w:t>
            </w:r>
          </w:p>
          <w:p w14:paraId="1B192A7F" w14:textId="77777777" w:rsidR="0003374B" w:rsidRP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Receive and advise on contract documents</w:t>
            </w:r>
          </w:p>
          <w:p w14:paraId="2F800209" w14:textId="10AE4C9F" w:rsidR="0003374B" w:rsidRPr="00085F75"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Carry out </w:t>
            </w:r>
            <w:r w:rsidR="00012622">
              <w:rPr>
                <w:rFonts w:eastAsia="Times New Roman" w:cstheme="minorHAnsi"/>
                <w:lang w:eastAsia="en-GB"/>
              </w:rPr>
              <w:t xml:space="preserve">standard </w:t>
            </w:r>
            <w:r w:rsidRPr="0003374B">
              <w:rPr>
                <w:rFonts w:eastAsia="Times New Roman" w:cstheme="minorHAnsi"/>
                <w:lang w:eastAsia="en-GB"/>
              </w:rPr>
              <w:t>searches</w:t>
            </w:r>
            <w:r w:rsidR="005352C0">
              <w:rPr>
                <w:rFonts w:eastAsia="Times New Roman" w:cstheme="minorHAnsi"/>
                <w:lang w:eastAsia="en-GB"/>
              </w:rPr>
              <w:t xml:space="preserve"> upon receiving money on account for the cost of the same</w:t>
            </w:r>
          </w:p>
          <w:p w14:paraId="5CDADA13" w14:textId="00F6B93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10B24">
              <w:rPr>
                <w:rFonts w:eastAsia="Times New Roman" w:cstheme="minorHAnsi"/>
                <w:lang w:eastAsia="en-GB"/>
              </w:rPr>
              <w:t xml:space="preserve">Seller's </w:t>
            </w:r>
            <w:r w:rsidR="00012622">
              <w:rPr>
                <w:rFonts w:eastAsia="Times New Roman" w:cstheme="minorHAnsi"/>
                <w:lang w:eastAsia="en-GB"/>
              </w:rPr>
              <w:t xml:space="preserve">Conveyancer. </w:t>
            </w:r>
          </w:p>
          <w:p w14:paraId="52ECFDB1" w14:textId="77777777" w:rsidR="0003374B" w:rsidRPr="00827098" w:rsidRDefault="005230E0"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Report to you</w:t>
            </w:r>
            <w:r w:rsidR="0003374B" w:rsidRPr="00827098">
              <w:rPr>
                <w:rFonts w:eastAsia="Times New Roman" w:cstheme="minorHAnsi"/>
                <w:lang w:eastAsia="en-GB"/>
              </w:rPr>
              <w:t xml:space="preserve"> on all documents and information received</w:t>
            </w:r>
          </w:p>
          <w:p w14:paraId="68CD53A1"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Send final contract to you for signature</w:t>
            </w:r>
          </w:p>
          <w:p w14:paraId="280E29A5" w14:textId="3795B820"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Agree completion date (</w:t>
            </w:r>
            <w:r w:rsidR="003556E6">
              <w:rPr>
                <w:rFonts w:eastAsia="Times New Roman" w:cstheme="minorHAnsi"/>
                <w:lang w:eastAsia="en-GB"/>
              </w:rPr>
              <w:t xml:space="preserve">the </w:t>
            </w:r>
            <w:r w:rsidRPr="00827098">
              <w:rPr>
                <w:rFonts w:eastAsia="Times New Roman" w:cstheme="minorHAnsi"/>
                <w:lang w:eastAsia="en-GB"/>
              </w:rPr>
              <w:t>date from which you own the property)</w:t>
            </w:r>
          </w:p>
          <w:p w14:paraId="426076D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Exchange contracts and notify you that this has happened</w:t>
            </w:r>
          </w:p>
          <w:p w14:paraId="09BBA5B2" w14:textId="77777777" w:rsidR="0003374B" w:rsidRPr="00827098"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Advise you of the monies needed for completion </w:t>
            </w:r>
          </w:p>
          <w:p w14:paraId="7ED048BF" w14:textId="05C570BB"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Complete</w:t>
            </w:r>
            <w:r w:rsidR="00910B24">
              <w:rPr>
                <w:rFonts w:eastAsia="Times New Roman" w:cstheme="minorHAnsi"/>
                <w:lang w:eastAsia="en-GB"/>
              </w:rPr>
              <w:t xml:space="preserve"> your</w:t>
            </w:r>
            <w:r w:rsidRPr="00827098">
              <w:rPr>
                <w:rFonts w:eastAsia="Times New Roman" w:cstheme="minorHAnsi"/>
                <w:lang w:eastAsia="en-GB"/>
              </w:rPr>
              <w:t xml:space="preserve"> purchase</w:t>
            </w:r>
            <w:r w:rsidR="00910B24">
              <w:rPr>
                <w:rFonts w:eastAsia="Times New Roman" w:cstheme="minorHAnsi"/>
                <w:lang w:eastAsia="en-GB"/>
              </w:rPr>
              <w:t xml:space="preserve"> (the day you collect </w:t>
            </w:r>
            <w:r w:rsidR="003556E6">
              <w:rPr>
                <w:rFonts w:eastAsia="Times New Roman" w:cstheme="minorHAnsi"/>
                <w:lang w:eastAsia="en-GB"/>
              </w:rPr>
              <w:t xml:space="preserve">the </w:t>
            </w:r>
            <w:r w:rsidR="00910B24">
              <w:rPr>
                <w:rFonts w:eastAsia="Times New Roman" w:cstheme="minorHAnsi"/>
                <w:lang w:eastAsia="en-GB"/>
              </w:rPr>
              <w:t>keys for your new property)</w:t>
            </w:r>
          </w:p>
          <w:p w14:paraId="1783B23D"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p>
          <w:p w14:paraId="32598289" w14:textId="2AC08A60"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Deal with</w:t>
            </w:r>
            <w:r w:rsidR="003556E6">
              <w:rPr>
                <w:rFonts w:eastAsia="Times New Roman" w:cstheme="minorHAnsi"/>
                <w:lang w:eastAsia="en-GB"/>
              </w:rPr>
              <w:t xml:space="preserve"> the</w:t>
            </w:r>
            <w:r w:rsidRPr="0003374B">
              <w:rPr>
                <w:rFonts w:eastAsia="Times New Roman" w:cstheme="minorHAnsi"/>
                <w:lang w:eastAsia="en-GB"/>
              </w:rPr>
              <w:t xml:space="preserve"> application for registration at </w:t>
            </w:r>
            <w:r w:rsidR="003556E6">
              <w:rPr>
                <w:rFonts w:eastAsia="Times New Roman" w:cstheme="minorHAnsi"/>
                <w:lang w:eastAsia="en-GB"/>
              </w:rPr>
              <w:t xml:space="preserve">the </w:t>
            </w:r>
            <w:r w:rsidRPr="0003374B">
              <w:rPr>
                <w:rFonts w:eastAsia="Times New Roman" w:cstheme="minorHAnsi"/>
                <w:lang w:eastAsia="en-GB"/>
              </w:rPr>
              <w:t>Land Registry</w:t>
            </w:r>
          </w:p>
          <w:p w14:paraId="2EF19A56" w14:textId="77777777"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 registration documents once the registration formalities have been concluded</w:t>
            </w:r>
          </w:p>
          <w:p w14:paraId="05BAA38C" w14:textId="37895B1E"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w:t>
            </w:r>
            <w:r w:rsidR="003556E6">
              <w:rPr>
                <w:rFonts w:eastAsia="Times New Roman" w:cstheme="minorHAnsi"/>
                <w:lang w:eastAsia="en-GB"/>
              </w:rPr>
              <w:t xml:space="preserve">and </w:t>
            </w:r>
            <w:r>
              <w:rPr>
                <w:rFonts w:eastAsia="Times New Roman" w:cstheme="minorHAnsi"/>
                <w:lang w:eastAsia="en-GB"/>
              </w:rPr>
              <w:t xml:space="preserve">communications being sent to you electronically. </w:t>
            </w:r>
          </w:p>
          <w:p w14:paraId="6420DE37" w14:textId="2B796A5D" w:rsidR="00F1497A" w:rsidRDefault="00085F75" w:rsidP="00085F75">
            <w:pPr>
              <w:spacing w:line="276" w:lineRule="auto"/>
            </w:pPr>
            <w:r>
              <w:t>In relation to leasehold properties</w:t>
            </w:r>
            <w:r w:rsidR="003556E6">
              <w:t>,</w:t>
            </w:r>
            <w:r>
              <w:t xml:space="preserve"> we will also:</w:t>
            </w:r>
          </w:p>
          <w:p w14:paraId="5BF9D233" w14:textId="77777777" w:rsidR="00085F75" w:rsidRDefault="00085F75" w:rsidP="00085F75">
            <w:pPr>
              <w:spacing w:line="276" w:lineRule="auto"/>
            </w:pPr>
          </w:p>
          <w:p w14:paraId="1A01CFC9" w14:textId="6BF22ACE" w:rsidR="00085F75" w:rsidRDefault="00910B24" w:rsidP="00112257">
            <w:pPr>
              <w:pStyle w:val="ListParagraph"/>
              <w:numPr>
                <w:ilvl w:val="0"/>
                <w:numId w:val="21"/>
              </w:numPr>
              <w:spacing w:line="276" w:lineRule="auto"/>
            </w:pPr>
            <w:r>
              <w:lastRenderedPageBreak/>
              <w:t>Review your L</w:t>
            </w:r>
            <w:r w:rsidR="00112257">
              <w:t>ease and report to you on the terms of the Lease</w:t>
            </w:r>
            <w:r w:rsidR="003556E6">
              <w:t>.</w:t>
            </w:r>
            <w:r w:rsidR="00112257">
              <w:t xml:space="preserve"> </w:t>
            </w:r>
          </w:p>
          <w:p w14:paraId="528D2304" w14:textId="44610371" w:rsidR="00112257" w:rsidRDefault="00112257" w:rsidP="00112257">
            <w:pPr>
              <w:pStyle w:val="ListParagraph"/>
              <w:numPr>
                <w:ilvl w:val="0"/>
                <w:numId w:val="21"/>
              </w:numPr>
              <w:spacing w:line="276" w:lineRule="auto"/>
            </w:pPr>
            <w:r>
              <w:t>Advise you of any additional costs required pursuant to the Lease in respect of landlord/ managing agents/ management company involved, as appropriate</w:t>
            </w:r>
            <w:r w:rsidR="003556E6">
              <w:t>.</w:t>
            </w:r>
            <w:r>
              <w:t xml:space="preserve"> </w:t>
            </w:r>
          </w:p>
          <w:p w14:paraId="0B8537DC" w14:textId="77777777" w:rsidR="00112257" w:rsidRDefault="00112257" w:rsidP="00112257">
            <w:pPr>
              <w:pStyle w:val="ListParagraph"/>
              <w:numPr>
                <w:ilvl w:val="0"/>
                <w:numId w:val="21"/>
              </w:numPr>
              <w:spacing w:line="276" w:lineRule="auto"/>
            </w:pPr>
            <w:r>
              <w:t>Advise on service charge a</w:t>
            </w:r>
            <w:r w:rsidR="00910B24">
              <w:t>nd ground rent pursuant to the L</w:t>
            </w:r>
            <w:r>
              <w:t xml:space="preserve">ease. </w:t>
            </w:r>
          </w:p>
          <w:p w14:paraId="10BC9983" w14:textId="00762C46" w:rsidR="00112257" w:rsidRDefault="00112257" w:rsidP="00112257">
            <w:pPr>
              <w:pStyle w:val="ListParagraph"/>
              <w:numPr>
                <w:ilvl w:val="0"/>
                <w:numId w:val="21"/>
              </w:numPr>
              <w:spacing w:line="276" w:lineRule="auto"/>
            </w:pPr>
            <w:r>
              <w:t>Make enquiries with the Landlord or</w:t>
            </w:r>
            <w:r w:rsidR="00910B24">
              <w:t xml:space="preserve"> their agents via the Seller’s </w:t>
            </w:r>
            <w:r w:rsidR="00595749">
              <w:t>Conveyancer</w:t>
            </w:r>
            <w:r>
              <w:t xml:space="preserve"> in respect of the arrangements for management/ maintenance of the building in which your leasehold property is located, including communal parts</w:t>
            </w:r>
            <w:r w:rsidR="00910B24">
              <w:t>.</w:t>
            </w:r>
            <w:r>
              <w:t xml:space="preserve"> </w:t>
            </w:r>
          </w:p>
          <w:p w14:paraId="2E59FEF9" w14:textId="77777777" w:rsidR="00D6478F" w:rsidRDefault="00D6478F" w:rsidP="00D6478F">
            <w:pPr>
              <w:spacing w:line="276" w:lineRule="auto"/>
            </w:pPr>
          </w:p>
          <w:p w14:paraId="4D975BC4" w14:textId="6D4C7CE9" w:rsidR="00D6478F" w:rsidRDefault="00D6478F" w:rsidP="00D6478F">
            <w:pPr>
              <w:spacing w:line="276" w:lineRule="auto"/>
              <w:rPr>
                <w:rFonts w:eastAsia="Times New Roman" w:cstheme="minorHAnsi"/>
                <w:lang w:eastAsia="en-GB"/>
              </w:rPr>
            </w:pPr>
            <w:r>
              <w:rPr>
                <w:rFonts w:eastAsia="Times New Roman" w:cstheme="minorHAnsi"/>
                <w:lang w:eastAsia="en-GB"/>
              </w:rPr>
              <w:t>If</w:t>
            </w:r>
            <w:r w:rsidRPr="00D73439">
              <w:rPr>
                <w:rFonts w:eastAsia="Times New Roman" w:cstheme="minorHAnsi"/>
                <w:lang w:eastAsia="en-GB"/>
              </w:rPr>
              <w:t xml:space="preserve"> you are buying with the assistance of a mortgage, additional fee</w:t>
            </w:r>
            <w:r>
              <w:rPr>
                <w:rFonts w:eastAsia="Times New Roman" w:cstheme="minorHAnsi"/>
                <w:lang w:eastAsia="en-GB"/>
              </w:rPr>
              <w:t>s will apply to include the following service</w:t>
            </w:r>
            <w:r w:rsidR="003556E6">
              <w:rPr>
                <w:rFonts w:eastAsia="Times New Roman" w:cstheme="minorHAnsi"/>
                <w:lang w:eastAsia="en-GB"/>
              </w:rPr>
              <w:t>s</w:t>
            </w:r>
            <w:r>
              <w:rPr>
                <w:rFonts w:eastAsia="Times New Roman" w:cstheme="minorHAnsi"/>
                <w:lang w:eastAsia="en-GB"/>
              </w:rPr>
              <w:t>:</w:t>
            </w:r>
          </w:p>
          <w:p w14:paraId="42A848B7" w14:textId="51073325" w:rsidR="00D6478F" w:rsidRPr="00B97491" w:rsidRDefault="00D6478F"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heck</w:t>
            </w:r>
            <w:r>
              <w:rPr>
                <w:rFonts w:eastAsia="Times New Roman" w:cstheme="minorHAnsi"/>
                <w:lang w:eastAsia="en-GB"/>
              </w:rPr>
              <w:t>ing</w:t>
            </w:r>
            <w:r w:rsidRPr="0003374B">
              <w:rPr>
                <w:rFonts w:eastAsia="Times New Roman" w:cstheme="minorHAnsi"/>
                <w:lang w:eastAsia="en-GB"/>
              </w:rPr>
              <w:t xml:space="preserve"> finances are in place to fund </w:t>
            </w:r>
            <w:r w:rsidR="00910B24">
              <w:rPr>
                <w:rFonts w:eastAsia="Times New Roman" w:cstheme="minorHAnsi"/>
                <w:lang w:eastAsia="en-GB"/>
              </w:rPr>
              <w:t xml:space="preserve">your </w:t>
            </w:r>
            <w:r w:rsidRPr="0003374B">
              <w:rPr>
                <w:rFonts w:eastAsia="Times New Roman" w:cstheme="minorHAnsi"/>
                <w:lang w:eastAsia="en-GB"/>
              </w:rPr>
              <w:t xml:space="preserve">purchase and contact lender's </w:t>
            </w:r>
            <w:r w:rsidR="00595749">
              <w:rPr>
                <w:rFonts w:eastAsia="Times New Roman" w:cstheme="minorHAnsi"/>
                <w:lang w:eastAsia="en-GB"/>
              </w:rPr>
              <w:t>conveyancer</w:t>
            </w:r>
            <w:r w:rsidRPr="0003374B">
              <w:rPr>
                <w:rFonts w:eastAsia="Times New Roman" w:cstheme="minorHAnsi"/>
                <w:lang w:eastAsia="en-GB"/>
              </w:rPr>
              <w:t xml:space="preserve"> if </w:t>
            </w:r>
            <w:r w:rsidR="00910B24">
              <w:rPr>
                <w:rFonts w:eastAsia="Times New Roman" w:cstheme="minorHAnsi"/>
                <w:lang w:eastAsia="en-GB"/>
              </w:rPr>
              <w:t>required</w:t>
            </w:r>
          </w:p>
          <w:p w14:paraId="40D3F587" w14:textId="2E1C923D" w:rsidR="00D6478F" w:rsidRPr="00595749" w:rsidRDefault="00910B24" w:rsidP="00595749">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view the</w:t>
            </w:r>
            <w:r w:rsidR="00D6478F" w:rsidRPr="0003374B">
              <w:rPr>
                <w:rFonts w:eastAsia="Times New Roman" w:cstheme="minorHAnsi"/>
                <w:lang w:eastAsia="en-GB"/>
              </w:rPr>
              <w:t xml:space="preserve"> conditions of </w:t>
            </w:r>
            <w:r>
              <w:rPr>
                <w:rFonts w:eastAsia="Times New Roman" w:cstheme="minorHAnsi"/>
                <w:lang w:eastAsia="en-GB"/>
              </w:rPr>
              <w:t xml:space="preserve">your </w:t>
            </w:r>
            <w:r w:rsidR="00D6478F" w:rsidRPr="0003374B">
              <w:rPr>
                <w:rFonts w:eastAsia="Times New Roman" w:cstheme="minorHAnsi"/>
                <w:lang w:eastAsia="en-GB"/>
              </w:rPr>
              <w:t>mortgage offer with you</w:t>
            </w:r>
            <w:r w:rsidR="00D6478F">
              <w:rPr>
                <w:rFonts w:eastAsia="Times New Roman" w:cstheme="minorHAnsi"/>
                <w:lang w:eastAsia="en-GB"/>
              </w:rPr>
              <w:t xml:space="preserve">, including a report on </w:t>
            </w:r>
            <w:r w:rsidR="003556E6">
              <w:rPr>
                <w:rFonts w:eastAsia="Times New Roman" w:cstheme="minorHAnsi"/>
                <w:lang w:eastAsia="en-GB"/>
              </w:rPr>
              <w:t xml:space="preserve">the </w:t>
            </w:r>
            <w:r w:rsidR="00D6478F">
              <w:rPr>
                <w:rFonts w:eastAsia="Times New Roman" w:cstheme="minorHAnsi"/>
                <w:lang w:eastAsia="en-GB"/>
              </w:rPr>
              <w:t xml:space="preserve">mortgage </w:t>
            </w:r>
          </w:p>
        </w:tc>
      </w:tr>
      <w:tr w:rsidR="00B27405" w14:paraId="694073B3" w14:textId="77777777" w:rsidTr="005923B5">
        <w:tc>
          <w:tcPr>
            <w:tcW w:w="4508" w:type="dxa"/>
          </w:tcPr>
          <w:p w14:paraId="0B3B1F01" w14:textId="77777777" w:rsidR="007B142E" w:rsidRDefault="007B142E" w:rsidP="00D31067">
            <w:pPr>
              <w:spacing w:line="276" w:lineRule="auto"/>
              <w:rPr>
                <w:b/>
              </w:rPr>
            </w:pPr>
          </w:p>
          <w:p w14:paraId="76211558" w14:textId="77777777" w:rsidR="00B27405" w:rsidRDefault="00B27405" w:rsidP="00D31067">
            <w:pPr>
              <w:spacing w:line="276" w:lineRule="auto"/>
              <w:rPr>
                <w:b/>
              </w:rPr>
            </w:pPr>
            <w:r>
              <w:rPr>
                <w:b/>
              </w:rPr>
              <w:t>Average timescales</w:t>
            </w:r>
          </w:p>
        </w:tc>
        <w:tc>
          <w:tcPr>
            <w:tcW w:w="4508" w:type="dxa"/>
          </w:tcPr>
          <w:p w14:paraId="6E3CC2B5" w14:textId="77777777" w:rsidR="00B27405" w:rsidRPr="00C66B86" w:rsidRDefault="00B27405" w:rsidP="00D31067">
            <w:pPr>
              <w:shd w:val="clear" w:color="auto" w:fill="FFFFFF"/>
              <w:spacing w:line="276" w:lineRule="auto"/>
              <w:rPr>
                <w:rFonts w:eastAsia="Times New Roman" w:cstheme="minorHAnsi"/>
                <w:lang w:eastAsia="en-GB"/>
              </w:rPr>
            </w:pPr>
          </w:p>
          <w:p w14:paraId="2C068FC4" w14:textId="6B9B4F1A" w:rsidR="002121E5" w:rsidRP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 xml:space="preserve">How long it will take from your offer being accepted until you can move into your </w:t>
            </w:r>
            <w:r w:rsidR="00827098">
              <w:rPr>
                <w:rFonts w:eastAsia="Times New Roman" w:cstheme="minorHAnsi"/>
                <w:lang w:eastAsia="en-GB"/>
              </w:rPr>
              <w:t xml:space="preserve">new home </w:t>
            </w:r>
            <w:r w:rsidRPr="002121E5">
              <w:rPr>
                <w:rFonts w:eastAsia="Times New Roman" w:cstheme="minorHAnsi"/>
                <w:lang w:eastAsia="en-GB"/>
              </w:rPr>
              <w:t xml:space="preserve">will depend on </w:t>
            </w:r>
            <w:r w:rsidR="003556E6">
              <w:rPr>
                <w:rFonts w:eastAsia="Times New Roman" w:cstheme="minorHAnsi"/>
                <w:lang w:eastAsia="en-GB"/>
              </w:rPr>
              <w:t>several</w:t>
            </w:r>
            <w:r w:rsidRPr="002121E5">
              <w:rPr>
                <w:rFonts w:eastAsia="Times New Roman" w:cstheme="minorHAnsi"/>
                <w:lang w:eastAsia="en-GB"/>
              </w:rPr>
              <w:t xml:space="preserve">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w:t>
            </w:r>
            <w:r w:rsidR="00910B24">
              <w:rPr>
                <w:rFonts w:eastAsia="Times New Roman" w:cstheme="minorHAnsi"/>
                <w:lang w:eastAsia="en-GB"/>
              </w:rPr>
              <w:t xml:space="preserve"> from receiving the contract</w:t>
            </w:r>
            <w:r>
              <w:rPr>
                <w:rFonts w:eastAsia="Times New Roman" w:cstheme="minorHAnsi"/>
                <w:lang w:eastAsia="en-GB"/>
              </w:rPr>
              <w:t>, and a further 2 weeks before completion, dependent on all parties involved being agreeable to the completion date</w:t>
            </w:r>
            <w:r w:rsidRPr="002121E5">
              <w:rPr>
                <w:rFonts w:eastAsia="Times New Roman" w:cstheme="minorHAnsi"/>
                <w:lang w:eastAsia="en-GB"/>
              </w:rPr>
              <w:t xml:space="preserve">. </w:t>
            </w:r>
          </w:p>
          <w:p w14:paraId="12C62F58" w14:textId="77777777" w:rsidR="002121E5" w:rsidRPr="002121E5" w:rsidRDefault="002121E5" w:rsidP="002121E5">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t can be </w:t>
            </w:r>
            <w:r w:rsidR="00406709">
              <w:rPr>
                <w:rFonts w:eastAsia="Times New Roman" w:cstheme="minorHAnsi"/>
                <w:lang w:eastAsia="en-GB"/>
              </w:rPr>
              <w:t xml:space="preserve">slower </w:t>
            </w:r>
            <w:r w:rsidRPr="002121E5">
              <w:rPr>
                <w:rFonts w:eastAsia="Times New Roman" w:cstheme="minorHAnsi"/>
                <w:lang w:eastAsia="en-GB"/>
              </w:rPr>
              <w:t>depending on the parties in the chain. For exampl</w:t>
            </w:r>
            <w:r w:rsidR="00406709">
              <w:rPr>
                <w:rFonts w:eastAsia="Times New Roman" w:cstheme="minorHAnsi"/>
                <w:lang w:eastAsia="en-GB"/>
              </w:rPr>
              <w:t>e, if you are</w:t>
            </w:r>
            <w:r w:rsidRPr="002121E5">
              <w:rPr>
                <w:rFonts w:eastAsia="Times New Roman" w:cstheme="minorHAnsi"/>
                <w:lang w:eastAsia="en-GB"/>
              </w:rPr>
              <w:t>, purchasing a new build property</w:t>
            </w:r>
            <w:r w:rsidR="00406709">
              <w:rPr>
                <w:rFonts w:eastAsia="Times New Roman" w:cstheme="minorHAnsi"/>
                <w:lang w:eastAsia="en-GB"/>
              </w:rPr>
              <w:t xml:space="preserve"> or property sold through probate</w:t>
            </w:r>
            <w:r w:rsidRPr="002121E5">
              <w:rPr>
                <w:rFonts w:eastAsia="Times New Roman" w:cstheme="minorHAnsi"/>
                <w:lang w:eastAsia="en-GB"/>
              </w:rPr>
              <w:t xml:space="preserve">, it could take </w:t>
            </w:r>
            <w:r w:rsidR="00406709">
              <w:rPr>
                <w:rFonts w:eastAsia="Times New Roman" w:cstheme="minorHAnsi"/>
                <w:lang w:eastAsia="en-GB"/>
              </w:rPr>
              <w:t>several months to complete</w:t>
            </w:r>
            <w:r w:rsidRPr="002121E5">
              <w:rPr>
                <w:rFonts w:eastAsia="Times New Roman" w:cstheme="minorHAnsi"/>
                <w:lang w:eastAsia="en-GB"/>
              </w:rPr>
              <w:t xml:space="preserve">. </w:t>
            </w:r>
            <w:r w:rsidR="00406709">
              <w:rPr>
                <w:rFonts w:eastAsia="Times New Roman" w:cstheme="minorHAnsi"/>
                <w:lang w:eastAsia="en-GB"/>
              </w:rPr>
              <w:t>I</w:t>
            </w:r>
            <w:r w:rsidRPr="002121E5">
              <w:rPr>
                <w:rFonts w:eastAsia="Times New Roman" w:cstheme="minorHAnsi"/>
                <w:lang w:eastAsia="en-GB"/>
              </w:rPr>
              <w:t>f you are buying a leasehold property that requires an extens</w:t>
            </w:r>
            <w:r w:rsidR="00FC6EE4">
              <w:rPr>
                <w:rFonts w:eastAsia="Times New Roman" w:cstheme="minorHAnsi"/>
                <w:lang w:eastAsia="en-GB"/>
              </w:rPr>
              <w:t xml:space="preserve">ion of the </w:t>
            </w:r>
            <w:r w:rsidR="00FC6EE4">
              <w:rPr>
                <w:rFonts w:eastAsia="Times New Roman" w:cstheme="minorHAnsi"/>
                <w:lang w:eastAsia="en-GB"/>
              </w:rPr>
              <w:lastRenderedPageBreak/>
              <w:t xml:space="preserve">lease, this can take significantly longer. </w:t>
            </w:r>
            <w:r w:rsidRPr="002121E5">
              <w:rPr>
                <w:rFonts w:eastAsia="Times New Roman" w:cstheme="minorHAnsi"/>
                <w:lang w:eastAsia="en-GB"/>
              </w:rPr>
              <w:t xml:space="preserve">In such, a situation additional charges would apply. </w:t>
            </w:r>
          </w:p>
          <w:p w14:paraId="5812EDFA" w14:textId="77777777" w:rsidR="00B27405" w:rsidRPr="00C66B86" w:rsidRDefault="00B27405" w:rsidP="002121E5">
            <w:pPr>
              <w:shd w:val="clear" w:color="auto" w:fill="FFFFFF"/>
              <w:spacing w:line="276" w:lineRule="auto"/>
              <w:rPr>
                <w:rFonts w:cstheme="minorHAnsi"/>
              </w:rPr>
            </w:pPr>
          </w:p>
        </w:tc>
      </w:tr>
      <w:tr w:rsidR="00303CA8" w14:paraId="32F85046" w14:textId="77777777" w:rsidTr="00303CA8">
        <w:tc>
          <w:tcPr>
            <w:tcW w:w="4508" w:type="dxa"/>
          </w:tcPr>
          <w:p w14:paraId="68A378BC" w14:textId="77777777" w:rsidR="00F1497A" w:rsidRPr="002121E5" w:rsidRDefault="00F1497A" w:rsidP="00D31067">
            <w:pPr>
              <w:spacing w:line="276" w:lineRule="auto"/>
              <w:rPr>
                <w:b/>
                <w:highlight w:val="yellow"/>
              </w:rPr>
            </w:pPr>
          </w:p>
          <w:p w14:paraId="625BB4EA"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73384F12" w14:textId="77777777" w:rsidR="00F1497A" w:rsidRPr="002121E5" w:rsidRDefault="00F1497A" w:rsidP="00D31067">
            <w:pPr>
              <w:spacing w:line="276" w:lineRule="auto"/>
              <w:rPr>
                <w:highlight w:val="yellow"/>
              </w:rPr>
            </w:pPr>
          </w:p>
          <w:p w14:paraId="523E4C1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 fee for dealing with a normal conveyancing property purchase is:</w:t>
            </w:r>
          </w:p>
          <w:p w14:paraId="3AFAE800" w14:textId="77777777" w:rsidR="00427474" w:rsidRPr="00886879" w:rsidRDefault="00427474" w:rsidP="00886879">
            <w:pPr>
              <w:spacing w:line="276" w:lineRule="auto"/>
              <w:rPr>
                <w:rFonts w:eastAsia="Times New Roman" w:cstheme="minorHAnsi"/>
                <w:lang w:eastAsia="en-GB"/>
              </w:rPr>
            </w:pPr>
          </w:p>
          <w:p w14:paraId="46A31E51" w14:textId="2EB8E481"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5B33DC">
              <w:rPr>
                <w:rFonts w:eastAsia="Times New Roman" w:cstheme="minorHAnsi"/>
                <w:lang w:eastAsia="en-GB"/>
              </w:rPr>
              <w:t>725</w:t>
            </w:r>
            <w:r w:rsidR="0036437B">
              <w:rPr>
                <w:rFonts w:eastAsia="Times New Roman" w:cstheme="minorHAnsi"/>
                <w:lang w:eastAsia="en-GB"/>
              </w:rPr>
              <w:t xml:space="preserve"> </w:t>
            </w:r>
            <w:r w:rsidR="00427474" w:rsidRPr="00886879">
              <w:rPr>
                <w:rFonts w:eastAsia="Times New Roman" w:cstheme="minorHAnsi"/>
                <w:lang w:eastAsia="en-GB"/>
              </w:rPr>
              <w:t>plus VAT</w:t>
            </w:r>
            <w:r>
              <w:rPr>
                <w:rFonts w:eastAsia="Times New Roman" w:cstheme="minorHAnsi"/>
                <w:lang w:eastAsia="en-GB"/>
              </w:rPr>
              <w:t xml:space="preserve"> if your purchase price is less than £250,000</w:t>
            </w:r>
          </w:p>
          <w:p w14:paraId="7ACEECDA" w14:textId="77777777" w:rsidR="00427474" w:rsidRPr="00886879" w:rsidRDefault="00427474" w:rsidP="00886879">
            <w:pPr>
              <w:spacing w:line="276" w:lineRule="auto"/>
              <w:rPr>
                <w:rFonts w:eastAsia="Times New Roman" w:cstheme="minorHAnsi"/>
                <w:lang w:eastAsia="en-GB"/>
              </w:rPr>
            </w:pPr>
          </w:p>
          <w:p w14:paraId="6F6168D2" w14:textId="375EA510"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4F3990">
              <w:rPr>
                <w:rFonts w:eastAsia="Times New Roman" w:cstheme="minorHAnsi"/>
                <w:lang w:eastAsia="en-GB"/>
              </w:rPr>
              <w:t>8</w:t>
            </w:r>
            <w:r w:rsidR="005B33DC">
              <w:rPr>
                <w:rFonts w:eastAsia="Times New Roman" w:cstheme="minorHAnsi"/>
                <w:lang w:eastAsia="en-GB"/>
              </w:rPr>
              <w:t>50</w:t>
            </w:r>
            <w:r w:rsidR="00BB5E30" w:rsidRPr="00886879">
              <w:rPr>
                <w:rFonts w:eastAsia="Times New Roman" w:cstheme="minorHAnsi"/>
                <w:lang w:eastAsia="en-GB"/>
              </w:rPr>
              <w:t xml:space="preserve"> </w:t>
            </w:r>
            <w:r w:rsidR="00427474" w:rsidRPr="00886879">
              <w:rPr>
                <w:rFonts w:eastAsia="Times New Roman" w:cstheme="minorHAnsi"/>
                <w:lang w:eastAsia="en-GB"/>
              </w:rPr>
              <w:t>plus VAT if your purchase price 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06FF236C" w14:textId="77777777" w:rsidR="00427474" w:rsidRPr="00886879" w:rsidRDefault="00427474" w:rsidP="00886879">
            <w:pPr>
              <w:spacing w:line="276" w:lineRule="auto"/>
              <w:rPr>
                <w:rFonts w:eastAsia="Times New Roman" w:cstheme="minorHAnsi"/>
                <w:lang w:eastAsia="en-GB"/>
              </w:rPr>
            </w:pPr>
          </w:p>
          <w:p w14:paraId="04FEA5B4" w14:textId="0DBA9C18"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5B33DC">
              <w:rPr>
                <w:rFonts w:eastAsia="Times New Roman" w:cstheme="minorHAnsi"/>
                <w:lang w:eastAsia="en-GB"/>
              </w:rPr>
              <w:t>2</w:t>
            </w:r>
            <w:r w:rsidR="005847DA">
              <w:rPr>
                <w:rFonts w:eastAsia="Times New Roman" w:cstheme="minorHAnsi"/>
                <w:lang w:eastAsia="en-GB"/>
              </w:rPr>
              <w:t>,000</w:t>
            </w:r>
            <w:r w:rsidR="00BB5E30" w:rsidRPr="00886879">
              <w:rPr>
                <w:rFonts w:eastAsia="Times New Roman" w:cstheme="minorHAnsi"/>
                <w:lang w:eastAsia="en-GB"/>
              </w:rPr>
              <w:t xml:space="preserve"> </w:t>
            </w:r>
            <w:r w:rsidR="00427474" w:rsidRPr="00886879">
              <w:rPr>
                <w:rFonts w:eastAsia="Times New Roman" w:cstheme="minorHAnsi"/>
                <w:lang w:eastAsia="en-GB"/>
              </w:rPr>
              <w:t xml:space="preserve">plus VAT if your purchase price is between </w:t>
            </w:r>
            <w:r w:rsidR="00910B24">
              <w:rPr>
                <w:rFonts w:eastAsia="Times New Roman" w:cstheme="minorHAnsi"/>
                <w:lang w:eastAsia="en-GB"/>
              </w:rPr>
              <w:t>£400,001</w:t>
            </w:r>
            <w:r w:rsidR="00FC6EE4">
              <w:rPr>
                <w:rFonts w:eastAsia="Times New Roman" w:cstheme="minorHAnsi"/>
                <w:lang w:eastAsia="en-GB"/>
              </w:rPr>
              <w:t xml:space="preserve"> and £500,00</w:t>
            </w:r>
            <w:r w:rsidR="00F2696F">
              <w:rPr>
                <w:rFonts w:eastAsia="Times New Roman" w:cstheme="minorHAnsi"/>
                <w:lang w:eastAsia="en-GB"/>
              </w:rPr>
              <w:t>0.</w:t>
            </w:r>
          </w:p>
          <w:p w14:paraId="38279819" w14:textId="77777777" w:rsidR="009716B7" w:rsidRDefault="009716B7" w:rsidP="00886879">
            <w:pPr>
              <w:spacing w:line="276" w:lineRule="auto"/>
              <w:rPr>
                <w:rFonts w:eastAsia="Times New Roman" w:cstheme="minorHAnsi"/>
                <w:lang w:eastAsia="en-GB"/>
              </w:rPr>
            </w:pPr>
          </w:p>
          <w:p w14:paraId="6202C947" w14:textId="4B03060E"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743044">
              <w:rPr>
                <w:rFonts w:eastAsia="Times New Roman" w:cstheme="minorHAnsi"/>
                <w:lang w:eastAsia="en-GB"/>
              </w:rPr>
              <w:t>2</w:t>
            </w:r>
            <w:r w:rsidR="005847DA">
              <w:rPr>
                <w:rFonts w:eastAsia="Times New Roman" w:cstheme="minorHAnsi"/>
                <w:lang w:eastAsia="en-GB"/>
              </w:rPr>
              <w:t>,</w:t>
            </w:r>
            <w:r w:rsidR="004F3990">
              <w:rPr>
                <w:rFonts w:eastAsia="Times New Roman" w:cstheme="minorHAnsi"/>
                <w:lang w:eastAsia="en-GB"/>
              </w:rPr>
              <w:t>150</w:t>
            </w:r>
            <w:r w:rsidR="009716B7">
              <w:rPr>
                <w:rFonts w:eastAsia="Times New Roman" w:cstheme="minorHAnsi"/>
                <w:lang w:eastAsia="en-GB"/>
              </w:rPr>
              <w:t xml:space="preserve"> plus VAT if your purchase price is between £500,001 and £750,000.</w:t>
            </w:r>
          </w:p>
          <w:p w14:paraId="1A39BDB7" w14:textId="342FD253" w:rsidR="008522E3" w:rsidRDefault="008522E3" w:rsidP="00886879">
            <w:pPr>
              <w:spacing w:line="276" w:lineRule="auto"/>
              <w:rPr>
                <w:rFonts w:eastAsia="Times New Roman" w:cstheme="minorHAnsi"/>
                <w:lang w:eastAsia="en-GB"/>
              </w:rPr>
            </w:pPr>
          </w:p>
          <w:p w14:paraId="26E2EA92" w14:textId="4496DBE8" w:rsidR="008522E3" w:rsidRDefault="00743044" w:rsidP="008522E3">
            <w:pPr>
              <w:spacing w:line="276" w:lineRule="auto"/>
              <w:rPr>
                <w:rFonts w:eastAsia="Times New Roman" w:cstheme="minorHAnsi"/>
                <w:lang w:eastAsia="en-GB"/>
              </w:rPr>
            </w:pPr>
            <w:r>
              <w:rPr>
                <w:rFonts w:eastAsia="Times New Roman" w:cstheme="minorHAnsi"/>
                <w:lang w:eastAsia="en-GB"/>
              </w:rPr>
              <w:t>£2,</w:t>
            </w:r>
            <w:r w:rsidR="005847DA">
              <w:rPr>
                <w:rFonts w:eastAsia="Times New Roman" w:cstheme="minorHAnsi"/>
                <w:lang w:eastAsia="en-GB"/>
              </w:rPr>
              <w:t>6</w:t>
            </w:r>
            <w:r w:rsidR="008522E3">
              <w:rPr>
                <w:rFonts w:eastAsia="Times New Roman" w:cstheme="minorHAnsi"/>
                <w:lang w:eastAsia="en-GB"/>
              </w:rPr>
              <w:t>00 plus VAT if your purchase price is between £750,001 and £1,000,000.</w:t>
            </w:r>
          </w:p>
          <w:p w14:paraId="1FF08C9A" w14:textId="7917C732" w:rsidR="009D08D8" w:rsidRDefault="009D08D8" w:rsidP="00886879">
            <w:pPr>
              <w:spacing w:line="276" w:lineRule="auto"/>
              <w:rPr>
                <w:rFonts w:eastAsia="Times New Roman" w:cstheme="minorHAnsi"/>
                <w:lang w:eastAsia="en-GB"/>
              </w:rPr>
            </w:pPr>
          </w:p>
          <w:p w14:paraId="6A4EA152" w14:textId="667399DB" w:rsidR="009D08D8" w:rsidRPr="009D08D8" w:rsidRDefault="009D08D8" w:rsidP="009D08D8">
            <w:pPr>
              <w:spacing w:line="276" w:lineRule="auto"/>
              <w:rPr>
                <w:rFonts w:eastAsia="Times New Roman" w:cstheme="minorHAnsi"/>
                <w:lang w:eastAsia="en-GB"/>
              </w:rPr>
            </w:pPr>
            <w:r w:rsidRPr="009D08D8">
              <w:rPr>
                <w:rFonts w:eastAsia="Times New Roman" w:cstheme="minorHAnsi"/>
                <w:lang w:eastAsia="en-GB"/>
              </w:rPr>
              <w:t xml:space="preserve">For </w:t>
            </w:r>
            <w:r>
              <w:rPr>
                <w:rFonts w:eastAsia="Times New Roman" w:cstheme="minorHAnsi"/>
                <w:lang w:eastAsia="en-GB"/>
              </w:rPr>
              <w:t>purchases with a purchase price</w:t>
            </w:r>
            <w:r w:rsidR="008522E3">
              <w:rPr>
                <w:rFonts w:eastAsia="Times New Roman" w:cstheme="minorHAnsi"/>
                <w:lang w:eastAsia="en-GB"/>
              </w:rPr>
              <w:t xml:space="preserve"> </w:t>
            </w:r>
            <w:r w:rsidR="003556E6">
              <w:rPr>
                <w:rFonts w:eastAsia="Times New Roman" w:cstheme="minorHAnsi"/>
                <w:lang w:eastAsia="en-GB"/>
              </w:rPr>
              <w:t>over</w:t>
            </w:r>
            <w:r w:rsidR="008522E3">
              <w:rPr>
                <w:rFonts w:eastAsia="Times New Roman" w:cstheme="minorHAnsi"/>
                <w:lang w:eastAsia="en-GB"/>
              </w:rPr>
              <w:t xml:space="preserve"> £1,00</w:t>
            </w:r>
            <w:r w:rsidRPr="009D08D8">
              <w:rPr>
                <w:rFonts w:eastAsia="Times New Roman" w:cstheme="minorHAnsi"/>
                <w:lang w:eastAsia="en-GB"/>
              </w:rPr>
              <w:t>0,000, we will confirm the fee based on the circumstances of that transaction</w:t>
            </w:r>
            <w:r w:rsidR="00743044">
              <w:rPr>
                <w:rFonts w:eastAsia="Times New Roman" w:cstheme="minorHAnsi"/>
                <w:lang w:eastAsia="en-GB"/>
              </w:rPr>
              <w:t xml:space="preserve"> and start from £275</w:t>
            </w:r>
            <w:r w:rsidR="003B21BD">
              <w:rPr>
                <w:rFonts w:eastAsia="Times New Roman" w:cstheme="minorHAnsi"/>
                <w:lang w:eastAsia="en-GB"/>
              </w:rPr>
              <w:t>0 plus VAT</w:t>
            </w:r>
            <w:r w:rsidR="00832632">
              <w:rPr>
                <w:rFonts w:eastAsia="Times New Roman" w:cstheme="minorHAnsi"/>
                <w:lang w:eastAsia="en-GB"/>
              </w:rPr>
              <w:t xml:space="preserve"> </w:t>
            </w:r>
            <w:r w:rsidR="00832632" w:rsidRPr="00832632">
              <w:rPr>
                <w:rFonts w:eastAsia="Times New Roman" w:cstheme="minorHAnsi"/>
                <w:lang w:eastAsia="en-GB"/>
              </w:rPr>
              <w:t xml:space="preserve">and on average are between 0.2 and 1% of the </w:t>
            </w:r>
            <w:r w:rsidR="00832632">
              <w:rPr>
                <w:rFonts w:eastAsia="Times New Roman" w:cstheme="minorHAnsi"/>
                <w:lang w:eastAsia="en-GB"/>
              </w:rPr>
              <w:t>purchase</w:t>
            </w:r>
            <w:r w:rsidR="00832632" w:rsidRPr="00832632">
              <w:rPr>
                <w:rFonts w:eastAsia="Times New Roman" w:cstheme="minorHAnsi"/>
                <w:lang w:eastAsia="en-GB"/>
              </w:rPr>
              <w:t xml:space="preserve"> price</w:t>
            </w:r>
            <w:r w:rsidRPr="009D08D8">
              <w:rPr>
                <w:rFonts w:eastAsia="Times New Roman" w:cstheme="minorHAnsi"/>
                <w:lang w:eastAsia="en-GB"/>
              </w:rPr>
              <w:t>. Please contact us for your bespoke quote.</w:t>
            </w:r>
          </w:p>
          <w:p w14:paraId="658FBB86" w14:textId="77777777" w:rsidR="00DC4BAA" w:rsidRPr="00886879" w:rsidRDefault="00DC4BAA" w:rsidP="00886879">
            <w:pPr>
              <w:spacing w:line="276" w:lineRule="auto"/>
              <w:rPr>
                <w:rFonts w:eastAsia="Times New Roman" w:cstheme="minorHAnsi"/>
                <w:lang w:eastAsia="en-GB"/>
              </w:rPr>
            </w:pPr>
          </w:p>
          <w:p w14:paraId="561A03BB" w14:textId="1F7A9FA4" w:rsidR="00D73439" w:rsidRDefault="00886879" w:rsidP="00886879">
            <w:pPr>
              <w:spacing w:line="276" w:lineRule="auto"/>
              <w:rPr>
                <w:rFonts w:eastAsia="Times New Roman" w:cstheme="minorHAnsi"/>
                <w:lang w:eastAsia="en-GB"/>
              </w:rPr>
            </w:pPr>
            <w:r w:rsidRPr="00D73439">
              <w:rPr>
                <w:rFonts w:eastAsia="Times New Roman" w:cstheme="minorHAnsi"/>
                <w:lang w:eastAsia="en-GB"/>
              </w:rPr>
              <w:t>For Leasehold proper</w:t>
            </w:r>
            <w:r w:rsidR="009716B7" w:rsidRPr="00D73439">
              <w:rPr>
                <w:rFonts w:eastAsia="Times New Roman" w:cstheme="minorHAnsi"/>
                <w:lang w:eastAsia="en-GB"/>
              </w:rPr>
              <w:t>ti</w:t>
            </w:r>
            <w:r w:rsidR="00D73439" w:rsidRPr="00D73439">
              <w:rPr>
                <w:rFonts w:eastAsia="Times New Roman" w:cstheme="minorHAnsi"/>
                <w:lang w:eastAsia="en-GB"/>
              </w:rPr>
              <w:t>es</w:t>
            </w:r>
            <w:r w:rsidR="005E0822">
              <w:rPr>
                <w:rFonts w:eastAsia="Times New Roman" w:cstheme="minorHAnsi"/>
                <w:lang w:eastAsia="en-GB"/>
              </w:rPr>
              <w:t>,</w:t>
            </w:r>
            <w:r w:rsidR="00D73439" w:rsidRPr="00D73439">
              <w:rPr>
                <w:rFonts w:eastAsia="Times New Roman" w:cstheme="minorHAnsi"/>
                <w:lang w:eastAsia="en-GB"/>
              </w:rPr>
              <w:t xml:space="preserve"> we charge an additional £</w:t>
            </w:r>
            <w:r w:rsidR="00743044">
              <w:rPr>
                <w:rFonts w:eastAsia="Times New Roman" w:cstheme="minorHAnsi"/>
                <w:lang w:eastAsia="en-GB"/>
              </w:rPr>
              <w:t>4</w:t>
            </w:r>
            <w:r w:rsidR="0036437B">
              <w:rPr>
                <w:rFonts w:eastAsia="Times New Roman" w:cstheme="minorHAnsi"/>
                <w:lang w:eastAsia="en-GB"/>
              </w:rPr>
              <w:t>5</w:t>
            </w:r>
            <w:r w:rsidR="00743044">
              <w:rPr>
                <w:rFonts w:eastAsia="Times New Roman" w:cstheme="minorHAnsi"/>
                <w:lang w:eastAsia="en-GB"/>
              </w:rPr>
              <w:t>0</w:t>
            </w:r>
            <w:r w:rsidR="00BB5E30">
              <w:rPr>
                <w:rFonts w:eastAsia="Times New Roman" w:cstheme="minorHAnsi"/>
                <w:lang w:eastAsia="en-GB"/>
              </w:rPr>
              <w:t xml:space="preserve"> </w:t>
            </w:r>
            <w:r w:rsidRPr="00D73439">
              <w:rPr>
                <w:rFonts w:eastAsia="Times New Roman" w:cstheme="minorHAnsi"/>
                <w:lang w:eastAsia="en-GB"/>
              </w:rPr>
              <w:t>plus VAT.</w:t>
            </w:r>
            <w:r w:rsidRPr="00886879">
              <w:rPr>
                <w:rFonts w:eastAsia="Times New Roman" w:cstheme="minorHAnsi"/>
                <w:lang w:eastAsia="en-GB"/>
              </w:rPr>
              <w:t xml:space="preserve"> </w:t>
            </w:r>
          </w:p>
          <w:p w14:paraId="3F0E0708" w14:textId="77777777" w:rsidR="00B97491" w:rsidRDefault="00B97491" w:rsidP="00886879">
            <w:pPr>
              <w:spacing w:line="276" w:lineRule="auto"/>
              <w:rPr>
                <w:rFonts w:eastAsia="Times New Roman" w:cstheme="minorHAnsi"/>
                <w:lang w:eastAsia="en-GB"/>
              </w:rPr>
            </w:pPr>
          </w:p>
          <w:p w14:paraId="18309F8A" w14:textId="04C54118" w:rsidR="00886879" w:rsidRDefault="00B97491" w:rsidP="00D6478F">
            <w:pPr>
              <w:spacing w:line="276" w:lineRule="auto"/>
              <w:rPr>
                <w:rFonts w:eastAsia="Times New Roman" w:cstheme="minorHAnsi"/>
                <w:lang w:eastAsia="en-GB"/>
              </w:rPr>
            </w:pPr>
            <w:r w:rsidRPr="00D73439">
              <w:rPr>
                <w:rFonts w:eastAsia="Times New Roman" w:cstheme="minorHAnsi"/>
                <w:lang w:eastAsia="en-GB"/>
              </w:rPr>
              <w:t>If you are buying with the assista</w:t>
            </w:r>
            <w:r w:rsidR="00827098" w:rsidRPr="00D73439">
              <w:rPr>
                <w:rFonts w:eastAsia="Times New Roman" w:cstheme="minorHAnsi"/>
                <w:lang w:eastAsia="en-GB"/>
              </w:rPr>
              <w:t>nce of a mortgage, we charge an</w:t>
            </w:r>
            <w:r w:rsidRPr="00D73439">
              <w:rPr>
                <w:rFonts w:eastAsia="Times New Roman" w:cstheme="minorHAnsi"/>
                <w:lang w:eastAsia="en-GB"/>
              </w:rPr>
              <w:t xml:space="preserve"> additional fee of £</w:t>
            </w:r>
            <w:r w:rsidR="00743044">
              <w:rPr>
                <w:rFonts w:eastAsia="Times New Roman" w:cstheme="minorHAnsi"/>
                <w:lang w:eastAsia="en-GB"/>
              </w:rPr>
              <w:t>350</w:t>
            </w:r>
            <w:r w:rsidR="00BB5E30">
              <w:rPr>
                <w:rFonts w:eastAsia="Times New Roman" w:cstheme="minorHAnsi"/>
                <w:lang w:eastAsia="en-GB"/>
              </w:rPr>
              <w:t xml:space="preserve"> </w:t>
            </w:r>
            <w:r w:rsidR="00113E79">
              <w:rPr>
                <w:rFonts w:eastAsia="Times New Roman" w:cstheme="minorHAnsi"/>
                <w:lang w:eastAsia="en-GB"/>
              </w:rPr>
              <w:t>plus VAT</w:t>
            </w:r>
            <w:r w:rsidRPr="00D73439">
              <w:rPr>
                <w:rFonts w:eastAsia="Times New Roman" w:cstheme="minorHAnsi"/>
                <w:lang w:eastAsia="en-GB"/>
              </w:rPr>
              <w:t>, assuming the mortgage is being provided by a high</w:t>
            </w:r>
            <w:r w:rsidR="003556E6">
              <w:rPr>
                <w:rFonts w:eastAsia="Times New Roman" w:cstheme="minorHAnsi"/>
                <w:lang w:eastAsia="en-GB"/>
              </w:rPr>
              <w:t>-</w:t>
            </w:r>
            <w:r w:rsidRPr="00D73439">
              <w:rPr>
                <w:rFonts w:eastAsia="Times New Roman" w:cstheme="minorHAnsi"/>
                <w:lang w:eastAsia="en-GB"/>
              </w:rPr>
              <w:t xml:space="preserve">street lender. </w:t>
            </w:r>
          </w:p>
          <w:p w14:paraId="1C779028" w14:textId="77777777" w:rsidR="00990E1C" w:rsidRDefault="00990E1C" w:rsidP="00D6478F">
            <w:pPr>
              <w:spacing w:line="276" w:lineRule="auto"/>
              <w:rPr>
                <w:rFonts w:eastAsia="Times New Roman" w:cstheme="minorHAnsi"/>
                <w:lang w:eastAsia="en-GB"/>
              </w:rPr>
            </w:pPr>
          </w:p>
          <w:p w14:paraId="481D4542" w14:textId="25EB9950" w:rsidR="00990E1C" w:rsidRDefault="00990E1C" w:rsidP="00D6478F">
            <w:pPr>
              <w:spacing w:line="276" w:lineRule="auto"/>
              <w:rPr>
                <w:rFonts w:eastAsia="Times New Roman" w:cstheme="minorHAnsi"/>
                <w:lang w:eastAsia="en-GB"/>
              </w:rPr>
            </w:pPr>
            <w:r>
              <w:rPr>
                <w:rFonts w:eastAsia="Times New Roman" w:cstheme="minorHAnsi"/>
                <w:lang w:eastAsia="en-GB"/>
              </w:rPr>
              <w:t xml:space="preserve">A fee of £100 to £300 plus VAT will apply for </w:t>
            </w:r>
            <w:r w:rsidR="0080791E">
              <w:rPr>
                <w:rFonts w:eastAsia="Times New Roman" w:cstheme="minorHAnsi"/>
                <w:lang w:eastAsia="en-GB"/>
              </w:rPr>
              <w:t xml:space="preserve">our time spent on </w:t>
            </w:r>
            <w:r w:rsidR="00B04490">
              <w:rPr>
                <w:rFonts w:eastAsia="Times New Roman" w:cstheme="minorHAnsi"/>
                <w:lang w:eastAsia="en-GB"/>
              </w:rPr>
              <w:t xml:space="preserve">Source of Funds and Wealth checks depending on the complexity of your circumstances and level of information required to enable us to </w:t>
            </w:r>
            <w:r w:rsidR="0080791E">
              <w:rPr>
                <w:rFonts w:eastAsia="Times New Roman" w:cstheme="minorHAnsi"/>
                <w:lang w:eastAsia="en-GB"/>
              </w:rPr>
              <w:t>consider your</w:t>
            </w:r>
            <w:r w:rsidR="006330DF">
              <w:rPr>
                <w:rFonts w:eastAsia="Times New Roman" w:cstheme="minorHAnsi"/>
                <w:lang w:eastAsia="en-GB"/>
              </w:rPr>
              <w:t xml:space="preserve"> supporting evidence such as bank statements, savings records, or details of gifts, property </w:t>
            </w:r>
            <w:r w:rsidR="006330DF">
              <w:rPr>
                <w:rFonts w:eastAsia="Times New Roman" w:cstheme="minorHAnsi"/>
                <w:lang w:eastAsia="en-GB"/>
              </w:rPr>
              <w:lastRenderedPageBreak/>
              <w:t xml:space="preserve">sales, investment portfolio statements and similar documentation. </w:t>
            </w:r>
          </w:p>
          <w:p w14:paraId="7E67B125" w14:textId="6B03DD70" w:rsidR="00743044" w:rsidRDefault="00743044" w:rsidP="00D6478F">
            <w:pPr>
              <w:spacing w:line="276" w:lineRule="auto"/>
              <w:rPr>
                <w:rFonts w:eastAsia="Times New Roman" w:cstheme="minorHAnsi"/>
                <w:lang w:eastAsia="en-GB"/>
              </w:rPr>
            </w:pPr>
          </w:p>
          <w:p w14:paraId="18582B5B" w14:textId="5DE11BC0" w:rsidR="007C2736" w:rsidRDefault="00743044" w:rsidP="00D6478F">
            <w:pPr>
              <w:spacing w:line="276" w:lineRule="auto"/>
              <w:rPr>
                <w:rFonts w:eastAsia="Times New Roman" w:cstheme="minorHAnsi"/>
                <w:lang w:eastAsia="en-GB"/>
              </w:rPr>
            </w:pPr>
            <w:r>
              <w:rPr>
                <w:rFonts w:eastAsia="Times New Roman" w:cstheme="minorHAnsi"/>
                <w:lang w:eastAsia="en-GB"/>
              </w:rPr>
              <w:t xml:space="preserve">We will charge a panel management fee of </w:t>
            </w:r>
            <w:r w:rsidR="007C2736">
              <w:rPr>
                <w:rFonts w:eastAsia="Times New Roman" w:cstheme="minorHAnsi"/>
                <w:lang w:eastAsia="en-GB"/>
              </w:rPr>
              <w:t>between £25-</w:t>
            </w:r>
            <w:r>
              <w:rPr>
                <w:rFonts w:eastAsia="Times New Roman" w:cstheme="minorHAnsi"/>
                <w:lang w:eastAsia="en-GB"/>
              </w:rPr>
              <w:t>£35 plus VAT</w:t>
            </w:r>
            <w:r w:rsidR="007C2736">
              <w:rPr>
                <w:rFonts w:eastAsia="Times New Roman" w:cstheme="minorHAnsi"/>
                <w:lang w:eastAsia="en-GB"/>
              </w:rPr>
              <w:t xml:space="preserve"> i</w:t>
            </w:r>
            <w:r w:rsidR="007C2736" w:rsidRPr="007C2736">
              <w:rPr>
                <w:rFonts w:eastAsia="Times New Roman" w:cstheme="minorHAnsi"/>
                <w:lang w:eastAsia="en-GB"/>
              </w:rPr>
              <w:t xml:space="preserve">f you are obtaining a mortgage </w:t>
            </w:r>
            <w:r w:rsidR="007C2736">
              <w:rPr>
                <w:rFonts w:eastAsia="Times New Roman" w:cstheme="minorHAnsi"/>
                <w:lang w:eastAsia="en-GB"/>
              </w:rPr>
              <w:t>where the lender</w:t>
            </w:r>
            <w:r w:rsidR="007C2736" w:rsidRPr="007C2736">
              <w:rPr>
                <w:rFonts w:eastAsia="Times New Roman" w:cstheme="minorHAnsi"/>
                <w:lang w:eastAsia="en-GB"/>
              </w:rPr>
              <w:t xml:space="preserve"> require</w:t>
            </w:r>
            <w:r w:rsidR="007C2736">
              <w:rPr>
                <w:rFonts w:eastAsia="Times New Roman" w:cstheme="minorHAnsi"/>
                <w:lang w:eastAsia="en-GB"/>
              </w:rPr>
              <w:t>s</w:t>
            </w:r>
            <w:r w:rsidR="007C2736" w:rsidRPr="007C2736">
              <w:rPr>
                <w:rFonts w:eastAsia="Times New Roman" w:cstheme="minorHAnsi"/>
                <w:lang w:eastAsia="en-GB"/>
              </w:rPr>
              <w:t xml:space="preserve"> </w:t>
            </w:r>
            <w:r w:rsidR="007C2736">
              <w:rPr>
                <w:rFonts w:eastAsia="Times New Roman" w:cstheme="minorHAnsi"/>
                <w:lang w:eastAsia="en-GB"/>
              </w:rPr>
              <w:t>the firm</w:t>
            </w:r>
            <w:r w:rsidR="007C2736" w:rsidRPr="007C2736">
              <w:rPr>
                <w:rFonts w:eastAsia="Times New Roman" w:cstheme="minorHAnsi"/>
                <w:lang w:eastAsia="en-GB"/>
              </w:rPr>
              <w:t xml:space="preserve"> to be included on their approved panel to handle the legal aspects of the transaction on their behalf using a portal managed by a panel manager.</w:t>
            </w:r>
          </w:p>
          <w:p w14:paraId="1C653E9C" w14:textId="77777777" w:rsidR="00D6478F" w:rsidRPr="00FD492C" w:rsidRDefault="00D6478F" w:rsidP="00D6478F">
            <w:pPr>
              <w:spacing w:line="276" w:lineRule="auto"/>
              <w:rPr>
                <w:rFonts w:eastAsia="Times New Roman" w:cstheme="minorHAnsi"/>
                <w:lang w:eastAsia="en-GB"/>
              </w:rPr>
            </w:pPr>
          </w:p>
          <w:p w14:paraId="5DC58901" w14:textId="78175CB0"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pliance. The administrative fee</w:t>
            </w:r>
            <w:r w:rsidRPr="00D364FE">
              <w:t xml:space="preserve"> for</w:t>
            </w:r>
            <w:r w:rsidR="009716B7">
              <w:t xml:space="preserve"> arranging these checks is £</w:t>
            </w:r>
            <w:r w:rsidR="00314A16">
              <w:t>5</w:t>
            </w:r>
            <w:r w:rsidR="001B70EF">
              <w:t>0</w:t>
            </w:r>
            <w:r w:rsidR="009716B7">
              <w:t xml:space="preserve"> plus VAT.</w:t>
            </w:r>
          </w:p>
          <w:p w14:paraId="7E25E318" w14:textId="77777777" w:rsidR="00886879" w:rsidRPr="00D364FE" w:rsidRDefault="00886879" w:rsidP="00D31067">
            <w:pPr>
              <w:spacing w:line="276" w:lineRule="auto"/>
            </w:pPr>
          </w:p>
          <w:p w14:paraId="0E8619F7" w14:textId="48A6D600" w:rsidR="00886879" w:rsidRDefault="00886879" w:rsidP="00D31067">
            <w:pPr>
              <w:spacing w:line="276" w:lineRule="auto"/>
            </w:pPr>
            <w:r w:rsidRPr="00D364FE">
              <w:t xml:space="preserve">If we are arranging the transfer of funds electronically, we will charge a fee for </w:t>
            </w:r>
            <w:r w:rsidR="003556E6">
              <w:t>the</w:t>
            </w:r>
            <w:r w:rsidR="00827098">
              <w:t xml:space="preserve"> time involved in arranging each transfer</w:t>
            </w:r>
            <w:r w:rsidRPr="00D364FE">
              <w:t xml:space="preserve">, for example sending </w:t>
            </w:r>
            <w:r w:rsidR="00827098">
              <w:t xml:space="preserve">completion </w:t>
            </w:r>
            <w:r w:rsidR="00A42067">
              <w:t>money to your S</w:t>
            </w:r>
            <w:r w:rsidRPr="00D364FE">
              <w:t xml:space="preserve">eller’s </w:t>
            </w:r>
            <w:r w:rsidR="001B6D49">
              <w:t>Conveyancer</w:t>
            </w:r>
            <w:r w:rsidR="001B050A" w:rsidRPr="00D364FE">
              <w:t>s</w:t>
            </w:r>
            <w:r w:rsidRPr="00D364FE">
              <w:t xml:space="preserve"> o</w:t>
            </w:r>
            <w:r w:rsidR="001B050A" w:rsidRPr="00D364FE">
              <w:t xml:space="preserve">n completion, the cost of this and the amount we pay to </w:t>
            </w:r>
            <w:r w:rsidR="006E5357">
              <w:t>the bank for the transfer is £</w:t>
            </w:r>
            <w:r w:rsidR="00F77D06">
              <w:t>3</w:t>
            </w:r>
            <w:r w:rsidR="006E5357">
              <w:t>5 plus VAT</w:t>
            </w:r>
            <w:r w:rsidR="0036437B">
              <w:t xml:space="preserve"> for each transfer</w:t>
            </w:r>
            <w:r w:rsidR="006E5357">
              <w:t xml:space="preserve">. </w:t>
            </w:r>
          </w:p>
          <w:p w14:paraId="321F741D" w14:textId="77777777" w:rsidR="00656352" w:rsidRDefault="00656352" w:rsidP="00D31067">
            <w:pPr>
              <w:spacing w:line="276" w:lineRule="auto"/>
            </w:pPr>
          </w:p>
          <w:p w14:paraId="1BD1E16C" w14:textId="5E068275" w:rsidR="00656352" w:rsidRDefault="00656352" w:rsidP="00D31067">
            <w:pPr>
              <w:spacing w:line="276" w:lineRule="auto"/>
            </w:pPr>
            <w:r>
              <w:t xml:space="preserve">We will charge a fee of £10 plus VAT for </w:t>
            </w:r>
            <w:r w:rsidR="00725683">
              <w:t xml:space="preserve">using </w:t>
            </w:r>
            <w:proofErr w:type="spellStart"/>
            <w:r w:rsidR="00725683">
              <w:t>Docu</w:t>
            </w:r>
            <w:r w:rsidR="00151500">
              <w:t>S</w:t>
            </w:r>
            <w:r w:rsidR="00725683">
              <w:t>ign</w:t>
            </w:r>
            <w:proofErr w:type="spellEnd"/>
            <w:r w:rsidR="00725683">
              <w:t xml:space="preserve">/ electronic signing facilities. </w:t>
            </w:r>
          </w:p>
          <w:p w14:paraId="7D031CE9" w14:textId="7B790589" w:rsidR="007C2736" w:rsidRDefault="007C2736" w:rsidP="00D31067">
            <w:pPr>
              <w:spacing w:line="276" w:lineRule="auto"/>
            </w:pPr>
          </w:p>
          <w:p w14:paraId="499ED127" w14:textId="01A4CCCF" w:rsidR="00BB385E" w:rsidRPr="007C2736" w:rsidRDefault="007C2736" w:rsidP="007C2736">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Pr>
                <w:rFonts w:eastAsia="Times New Roman" w:cstheme="minorHAnsi"/>
                <w:lang w:eastAsia="en-GB"/>
              </w:rPr>
              <w:t xml:space="preserve">. Please see </w:t>
            </w:r>
            <w:r w:rsidR="003556E6">
              <w:rPr>
                <w:rFonts w:eastAsia="Times New Roman" w:cstheme="minorHAnsi"/>
                <w:lang w:eastAsia="en-GB"/>
              </w:rPr>
              <w:t xml:space="preserve">the </w:t>
            </w:r>
            <w:r>
              <w:rPr>
                <w:rFonts w:eastAsia="Times New Roman" w:cstheme="minorHAnsi"/>
                <w:lang w:eastAsia="en-GB"/>
              </w:rPr>
              <w:t xml:space="preserve">Potential Additional Fee section below. </w:t>
            </w:r>
          </w:p>
          <w:p w14:paraId="6CCA9663" w14:textId="77777777" w:rsidR="00F1497A" w:rsidRPr="002121E5" w:rsidRDefault="00F1497A" w:rsidP="00D31067">
            <w:pPr>
              <w:spacing w:line="276" w:lineRule="auto"/>
              <w:rPr>
                <w:highlight w:val="yellow"/>
              </w:rPr>
            </w:pPr>
          </w:p>
        </w:tc>
      </w:tr>
      <w:tr w:rsidR="004C6A5C" w14:paraId="3DF4313A" w14:textId="77777777" w:rsidTr="00303CA8">
        <w:tc>
          <w:tcPr>
            <w:tcW w:w="4508" w:type="dxa"/>
          </w:tcPr>
          <w:p w14:paraId="7B2C4E17" w14:textId="77777777" w:rsidR="007B142E" w:rsidRDefault="007B142E" w:rsidP="00427474">
            <w:pPr>
              <w:spacing w:line="276" w:lineRule="auto"/>
              <w:rPr>
                <w:b/>
              </w:rPr>
            </w:pPr>
          </w:p>
          <w:p w14:paraId="6DBCBF30"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7CFF97EF" w14:textId="77777777" w:rsidR="007B142E" w:rsidRDefault="007B142E" w:rsidP="00D31067">
            <w:pPr>
              <w:spacing w:line="276" w:lineRule="auto"/>
            </w:pPr>
          </w:p>
          <w:p w14:paraId="7474A3A2" w14:textId="2A51CA30" w:rsidR="00D364FE" w:rsidRDefault="00514618" w:rsidP="00D31067">
            <w:pPr>
              <w:spacing w:line="276" w:lineRule="auto"/>
            </w:pPr>
            <w:r w:rsidRPr="00D364FE">
              <w:t xml:space="preserve">Your fee will reflect </w:t>
            </w:r>
            <w:r w:rsidR="003556E6">
              <w:t xml:space="preserve">the </w:t>
            </w:r>
            <w:r w:rsidR="00D364FE" w:rsidRPr="00D364FE">
              <w:t xml:space="preserve">work involved in your transaction. </w:t>
            </w:r>
            <w:r w:rsidR="00EB5F4B">
              <w:t>Our fee assumes that:</w:t>
            </w:r>
          </w:p>
          <w:p w14:paraId="39B668C6" w14:textId="77777777" w:rsidR="00EB5F4B" w:rsidRDefault="00EB5F4B" w:rsidP="00D31067">
            <w:pPr>
              <w:spacing w:line="276" w:lineRule="auto"/>
            </w:pPr>
          </w:p>
          <w:p w14:paraId="25DE5590" w14:textId="1EC654A1" w:rsidR="00EB5F4B" w:rsidRDefault="00EB5F4B" w:rsidP="00EB5F4B">
            <w:pPr>
              <w:pStyle w:val="ListParagraph"/>
              <w:numPr>
                <w:ilvl w:val="0"/>
                <w:numId w:val="22"/>
              </w:numPr>
              <w:spacing w:line="276" w:lineRule="auto"/>
            </w:pPr>
            <w:r>
              <w:t xml:space="preserve">This is a </w:t>
            </w:r>
            <w:r w:rsidR="00827098">
              <w:t>normal conveyancing</w:t>
            </w:r>
            <w:r>
              <w:t xml:space="preserve"> transaction and no unforeseen matters arise, including for example (but not limited to) a defect in title which requires remedying prior to completion or the preparation of additional documents ancillary to the main transaction. </w:t>
            </w:r>
          </w:p>
          <w:p w14:paraId="5D8542C9" w14:textId="77777777" w:rsidR="00EB5F4B" w:rsidRDefault="00EB5F4B" w:rsidP="00EB5F4B">
            <w:pPr>
              <w:pStyle w:val="ListParagraph"/>
              <w:numPr>
                <w:ilvl w:val="0"/>
                <w:numId w:val="22"/>
              </w:numPr>
              <w:spacing w:line="276" w:lineRule="auto"/>
            </w:pPr>
            <w:r>
              <w:lastRenderedPageBreak/>
              <w:t xml:space="preserve">This is the assignment of an existing lease and not the grant of a new lease in leasehold </w:t>
            </w:r>
            <w:r w:rsidR="007B31F0">
              <w:t>purchases</w:t>
            </w:r>
            <w:r>
              <w:t>.</w:t>
            </w:r>
          </w:p>
          <w:p w14:paraId="5C60122D"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CA63D88" w14:textId="77777777" w:rsidR="00EB5F4B" w:rsidRDefault="00EB5F4B" w:rsidP="00EB5F4B">
            <w:pPr>
              <w:pStyle w:val="ListParagraph"/>
              <w:numPr>
                <w:ilvl w:val="0"/>
                <w:numId w:val="22"/>
              </w:numPr>
              <w:spacing w:line="276" w:lineRule="auto"/>
            </w:pPr>
            <w:r>
              <w:t xml:space="preserve">All parties to the transaction are co-operative and there is no unreasonable delay from third </w:t>
            </w:r>
            <w:r w:rsidR="007B31F0">
              <w:t>parties providing documentation.</w:t>
            </w:r>
          </w:p>
          <w:p w14:paraId="40938DE8" w14:textId="39A96484" w:rsidR="00EB5F4B" w:rsidRDefault="00EB5F4B" w:rsidP="00EB5F4B">
            <w:pPr>
              <w:pStyle w:val="ListParagraph"/>
              <w:numPr>
                <w:ilvl w:val="0"/>
                <w:numId w:val="22"/>
              </w:numPr>
              <w:spacing w:line="276" w:lineRule="auto"/>
            </w:pPr>
            <w:r>
              <w:t>No indemnity policies are required. Additional disbursements may apply if indemnity policies are required</w:t>
            </w:r>
            <w:r w:rsidR="003556E6">
              <w:t>.</w:t>
            </w:r>
          </w:p>
          <w:p w14:paraId="77B7CEBA" w14:textId="77777777" w:rsidR="006F724F" w:rsidRDefault="00A42067" w:rsidP="00EB5F4B">
            <w:pPr>
              <w:pStyle w:val="ListParagraph"/>
              <w:numPr>
                <w:ilvl w:val="0"/>
                <w:numId w:val="22"/>
              </w:numPr>
              <w:spacing w:line="276" w:lineRule="auto"/>
            </w:pPr>
            <w:r>
              <w:t>Your t</w:t>
            </w:r>
            <w:r w:rsidR="007B31F0">
              <w: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6182A06B" w14:textId="3D174175" w:rsidR="007B31F0" w:rsidRPr="00D364FE" w:rsidRDefault="007B31F0" w:rsidP="00EB5F4B">
            <w:pPr>
              <w:pStyle w:val="ListParagraph"/>
              <w:numPr>
                <w:ilvl w:val="0"/>
                <w:numId w:val="22"/>
              </w:numPr>
              <w:spacing w:line="276" w:lineRule="auto"/>
            </w:pPr>
            <w:r>
              <w:t>No face</w:t>
            </w:r>
            <w:r w:rsidR="003556E6">
              <w:t>-to-</w:t>
            </w:r>
            <w:r>
              <w:t>face meetings are required during the course of your transactio</w:t>
            </w:r>
            <w:r w:rsidR="00A42067">
              <w:t>n, save for any initial meeting</w:t>
            </w:r>
            <w:r>
              <w:t xml:space="preserve"> in respect of identification and taking initial instructions. </w:t>
            </w:r>
          </w:p>
          <w:p w14:paraId="6B51039B" w14:textId="77777777" w:rsidR="00D364FE" w:rsidRPr="00D364FE" w:rsidRDefault="00D364FE" w:rsidP="00D31067">
            <w:pPr>
              <w:spacing w:line="276" w:lineRule="auto"/>
            </w:pPr>
          </w:p>
          <w:p w14:paraId="1E04503D" w14:textId="4036F574" w:rsidR="00455119" w:rsidRPr="00D364FE" w:rsidRDefault="00D364FE" w:rsidP="00D31067">
            <w:pPr>
              <w:spacing w:line="276" w:lineRule="auto"/>
            </w:pPr>
            <w:r w:rsidRPr="00D364FE">
              <w:t xml:space="preserve">There may be additional documents and, requirements of your specific purchas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you of any additional costs and disbursements before they are incurred. </w:t>
            </w:r>
            <w:r w:rsidR="00D31067" w:rsidRPr="00D364FE">
              <w:t xml:space="preserve"> </w:t>
            </w:r>
          </w:p>
          <w:p w14:paraId="2687029D" w14:textId="77777777" w:rsidR="00112257" w:rsidRPr="00112257" w:rsidRDefault="00112257" w:rsidP="00D31067">
            <w:pPr>
              <w:spacing w:line="276" w:lineRule="auto"/>
            </w:pPr>
          </w:p>
          <w:p w14:paraId="247BFB55"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4365AB7E" w14:textId="77777777" w:rsidR="006F724F" w:rsidRDefault="006F724F" w:rsidP="00D31067">
            <w:pPr>
              <w:spacing w:line="276" w:lineRule="auto"/>
            </w:pPr>
          </w:p>
          <w:p w14:paraId="2E70E2C8" w14:textId="39E06767" w:rsidR="006F724F" w:rsidRPr="006F724F" w:rsidRDefault="006F724F" w:rsidP="00D31067">
            <w:pPr>
              <w:spacing w:line="276" w:lineRule="auto"/>
              <w:rPr>
                <w:rFonts w:cstheme="minorHAnsi"/>
              </w:rPr>
            </w:pPr>
            <w:r w:rsidRPr="006F724F">
              <w:rPr>
                <w:rFonts w:cstheme="minorHAnsi"/>
              </w:rPr>
              <w:lastRenderedPageBreak/>
              <w:t xml:space="preserve">Preferential rates may apply to returning clients and those </w:t>
            </w:r>
            <w:r w:rsidR="003556E6">
              <w:rPr>
                <w:rFonts w:cstheme="minorHAnsi"/>
              </w:rPr>
              <w:t>who</w:t>
            </w:r>
            <w:r w:rsidRPr="006F724F">
              <w:rPr>
                <w:rFonts w:cstheme="minorHAnsi"/>
              </w:rPr>
              <w:t xml:space="preserve"> are recommended to us by one of our business partners. Please contact us to find out more about </w:t>
            </w:r>
            <w:r>
              <w:rPr>
                <w:rFonts w:cstheme="minorHAnsi"/>
              </w:rPr>
              <w:t xml:space="preserve">any discounts that may be applicable. </w:t>
            </w:r>
            <w:r w:rsidRPr="006F724F">
              <w:rPr>
                <w:rFonts w:cstheme="minorHAnsi"/>
              </w:rPr>
              <w:t xml:space="preserve">  </w:t>
            </w:r>
          </w:p>
          <w:p w14:paraId="3BB8DC9C" w14:textId="77777777" w:rsidR="004C6A5C" w:rsidRPr="002121E5" w:rsidRDefault="004C6A5C" w:rsidP="00D31067">
            <w:pPr>
              <w:spacing w:line="276" w:lineRule="auto"/>
              <w:rPr>
                <w:highlight w:val="yellow"/>
              </w:rPr>
            </w:pPr>
          </w:p>
        </w:tc>
      </w:tr>
      <w:tr w:rsidR="006D3552" w14:paraId="34D012C1" w14:textId="77777777" w:rsidTr="00303CA8">
        <w:tc>
          <w:tcPr>
            <w:tcW w:w="4508" w:type="dxa"/>
          </w:tcPr>
          <w:p w14:paraId="5C114EC4" w14:textId="77777777" w:rsidR="007B142E" w:rsidRDefault="007B142E" w:rsidP="00D31067">
            <w:pPr>
              <w:spacing w:line="276" w:lineRule="auto"/>
              <w:rPr>
                <w:b/>
              </w:rPr>
            </w:pPr>
          </w:p>
          <w:p w14:paraId="1F07A719"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03A22129" w14:textId="77777777" w:rsidR="007B142E" w:rsidRDefault="007B142E" w:rsidP="007B142E">
            <w:pPr>
              <w:pStyle w:val="ListParagraph"/>
              <w:spacing w:line="276" w:lineRule="auto"/>
              <w:ind w:left="485"/>
            </w:pPr>
          </w:p>
          <w:p w14:paraId="7DDEC269" w14:textId="77777777" w:rsidR="002D1D37" w:rsidRDefault="002D1D37" w:rsidP="00427474">
            <w:pPr>
              <w:pStyle w:val="ListParagraph"/>
              <w:numPr>
                <w:ilvl w:val="0"/>
                <w:numId w:val="4"/>
              </w:numPr>
              <w:spacing w:line="276" w:lineRule="auto"/>
              <w:ind w:left="485"/>
            </w:pPr>
            <w:r>
              <w:t>Searches £ 350 (plus VAT)</w:t>
            </w:r>
          </w:p>
          <w:p w14:paraId="65D52FE7" w14:textId="001782CD" w:rsidR="00165124" w:rsidRDefault="00165124" w:rsidP="00427474">
            <w:pPr>
              <w:pStyle w:val="ListParagraph"/>
              <w:numPr>
                <w:ilvl w:val="0"/>
                <w:numId w:val="4"/>
              </w:numPr>
              <w:spacing w:line="276" w:lineRule="auto"/>
              <w:ind w:left="485"/>
            </w:pPr>
            <w:r>
              <w:t>La</w:t>
            </w:r>
            <w:r w:rsidR="007C2736">
              <w:t>nd Registry Priority Searches £7</w:t>
            </w:r>
            <w:r>
              <w:t xml:space="preserve"> (no VAT)</w:t>
            </w:r>
          </w:p>
          <w:p w14:paraId="3E9B9134"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711E3B06" w14:textId="77777777" w:rsidR="005A53F1" w:rsidRDefault="005A53F1" w:rsidP="005A53F1">
            <w:pPr>
              <w:pStyle w:val="ListParagraph"/>
              <w:numPr>
                <w:ilvl w:val="0"/>
                <w:numId w:val="4"/>
              </w:numPr>
              <w:spacing w:after="160" w:line="276" w:lineRule="auto"/>
              <w:ind w:left="483"/>
            </w:pPr>
            <w:r>
              <w:t xml:space="preserve">HM Land Registry Fee- this will depend on the purchase price of your property. You can calculate the amount you will need to pay by using HMLR’s website </w:t>
            </w:r>
            <w:hyperlink r:id="rId11" w:history="1">
              <w:r>
                <w:rPr>
                  <w:rStyle w:val="Hyperlink"/>
                </w:rPr>
                <w:t>http://landregistry.data.gov.uk/fees-calculator.html</w:t>
              </w:r>
            </w:hyperlink>
          </w:p>
          <w:p w14:paraId="2FCB4BCB" w14:textId="77777777" w:rsidR="005A53F1" w:rsidRDefault="005A53F1" w:rsidP="005A53F1">
            <w:pPr>
              <w:pStyle w:val="ListParagraph"/>
              <w:numPr>
                <w:ilvl w:val="0"/>
                <w:numId w:val="4"/>
              </w:numPr>
              <w:spacing w:after="160" w:line="276" w:lineRule="auto"/>
              <w:ind w:left="483"/>
            </w:pPr>
            <w:r>
              <w:t xml:space="preserve">Stamp Duty Land Tax- this will depend upon the purchase price of your property. You can calculate the amount you will need to pay by using the HMRC’s website </w:t>
            </w:r>
          </w:p>
          <w:p w14:paraId="252772E7" w14:textId="77777777" w:rsidR="005A53F1" w:rsidRDefault="005A53F1" w:rsidP="005A53F1">
            <w:pPr>
              <w:pStyle w:val="ListParagraph"/>
              <w:spacing w:line="276" w:lineRule="auto"/>
              <w:ind w:left="483"/>
            </w:pPr>
            <w:hyperlink r:id="rId12" w:history="1">
              <w:r>
                <w:rPr>
                  <w:rStyle w:val="Hyperlink"/>
                </w:rPr>
                <w:t>https://www.gov.uk/stamp-duty-land-tax/residential-property-rates</w:t>
              </w:r>
            </w:hyperlink>
          </w:p>
          <w:p w14:paraId="756FDEAF" w14:textId="77777777" w:rsidR="00CE1DBC" w:rsidRDefault="00CE1DBC" w:rsidP="00336838">
            <w:pPr>
              <w:spacing w:line="276" w:lineRule="auto"/>
            </w:pPr>
          </w:p>
          <w:p w14:paraId="5FBEC673" w14:textId="77777777" w:rsidR="006D3552" w:rsidRDefault="006D3552" w:rsidP="00C02FFA">
            <w:pPr>
              <w:spacing w:line="276" w:lineRule="auto"/>
            </w:pPr>
          </w:p>
        </w:tc>
      </w:tr>
      <w:tr w:rsidR="00F1497A" w14:paraId="49A3AE0E" w14:textId="77777777" w:rsidTr="00303CA8">
        <w:tc>
          <w:tcPr>
            <w:tcW w:w="4508" w:type="dxa"/>
          </w:tcPr>
          <w:p w14:paraId="2D6C3BF3" w14:textId="77777777" w:rsidR="007B142E" w:rsidRDefault="007B142E" w:rsidP="00C02FFA">
            <w:pPr>
              <w:spacing w:line="276" w:lineRule="auto"/>
              <w:rPr>
                <w:b/>
              </w:rPr>
            </w:pPr>
          </w:p>
          <w:p w14:paraId="2C4497D8"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5E8206A5" w14:textId="77777777" w:rsidR="00F1497A" w:rsidRDefault="00F1497A" w:rsidP="00D31067">
            <w:pPr>
              <w:spacing w:line="276" w:lineRule="auto"/>
            </w:pPr>
          </w:p>
          <w:p w14:paraId="3D45C53A" w14:textId="5DDB1418" w:rsidR="00336838" w:rsidRDefault="00336838" w:rsidP="00336838">
            <w:pPr>
              <w:pStyle w:val="ListParagraph"/>
              <w:numPr>
                <w:ilvl w:val="0"/>
                <w:numId w:val="4"/>
              </w:numPr>
              <w:spacing w:line="276" w:lineRule="auto"/>
              <w:ind w:left="483"/>
            </w:pPr>
            <w:r>
              <w:t xml:space="preserve">In Leasehold matters we may also need to pay a fee to the </w:t>
            </w:r>
            <w:r w:rsidR="003556E6">
              <w:t xml:space="preserve">landlord's </w:t>
            </w:r>
            <w:r w:rsidR="001B6D49">
              <w:t>conveyancer</w:t>
            </w:r>
            <w:r>
              <w:t xml:space="preserve"> or </w:t>
            </w:r>
            <w:r w:rsidR="00A42067">
              <w:t xml:space="preserve">their </w:t>
            </w:r>
            <w:r>
              <w:t>Agents in respect of the Notice of Transfer/ Charge. This cost varies from one property to the next, depending on the fees confirmed</w:t>
            </w:r>
            <w:r w:rsidR="00A42067">
              <w:t xml:space="preserve"> in the Lease/ agreed with the L</w:t>
            </w:r>
            <w:r>
              <w:t>andlord. We will advise you of this cost, however this usually ranges betwe</w:t>
            </w:r>
            <w:r w:rsidR="003335EE">
              <w:t>en £10-£15</w:t>
            </w:r>
            <w:r w:rsidR="00C34898">
              <w:t>0 per Notice plus VAT</w:t>
            </w:r>
            <w:r>
              <w:t xml:space="preserve">. </w:t>
            </w:r>
          </w:p>
          <w:p w14:paraId="38AC2161" w14:textId="4CAB8B21" w:rsidR="00336838" w:rsidRDefault="00336838" w:rsidP="00336838">
            <w:pPr>
              <w:pStyle w:val="ListParagraph"/>
              <w:numPr>
                <w:ilvl w:val="0"/>
                <w:numId w:val="4"/>
              </w:numPr>
              <w:spacing w:line="276" w:lineRule="auto"/>
              <w:ind w:left="483"/>
            </w:pPr>
            <w:r>
              <w:t>In leasehold matters, your Lease may require a Deed of Covenant</w:t>
            </w:r>
            <w:r w:rsidR="003A558B">
              <w:t xml:space="preserve">. </w:t>
            </w:r>
            <w:r>
              <w:t>The Landlord/ Management Company/ Agent may charge a fee for registering this document with them on completion of your purchase. We will advise you of this cost, if appropriate, however</w:t>
            </w:r>
            <w:r w:rsidR="003556E6">
              <w:t>,</w:t>
            </w:r>
            <w:r>
              <w:t xml:space="preserve"> the cost </w:t>
            </w:r>
            <w:r>
              <w:lastRenderedPageBreak/>
              <w:t>could ran</w:t>
            </w:r>
            <w:r w:rsidR="003335EE">
              <w:t>ge between £75 to £2</w:t>
            </w:r>
            <w:r w:rsidR="00C34898">
              <w:t>50 plus VAT</w:t>
            </w:r>
            <w:r w:rsidR="003556E6">
              <w:t>.</w:t>
            </w:r>
          </w:p>
          <w:p w14:paraId="3E8961E0" w14:textId="77777777" w:rsidR="00F709CD" w:rsidRDefault="00F709CD" w:rsidP="00336838">
            <w:pPr>
              <w:pStyle w:val="ListParagraph"/>
              <w:numPr>
                <w:ilvl w:val="0"/>
                <w:numId w:val="4"/>
              </w:numPr>
              <w:spacing w:line="276" w:lineRule="auto"/>
              <w:ind w:left="483"/>
            </w:pPr>
            <w:r>
              <w:t xml:space="preserve">In leasehold matters, it may </w:t>
            </w:r>
            <w:r w:rsidR="003A558B">
              <w:t>be required, as a term of your L</w:t>
            </w:r>
            <w:r>
              <w:t>ease that you require a Certificate of Compliance</w:t>
            </w:r>
            <w:r w:rsidR="003335EE">
              <w:t xml:space="preserve"> </w:t>
            </w:r>
            <w:r>
              <w:t>from the Landlord/ Managing Agent/ Company. The fee will be confirmed to you once we have reviewed the Lease and made enquiries with the Landlord/ Management Company/ Agent, howev</w:t>
            </w:r>
            <w:r w:rsidR="003335EE">
              <w:t>er, the cost could range from £75 to £250</w:t>
            </w:r>
            <w:r>
              <w:t xml:space="preserve"> plus VAT. </w:t>
            </w:r>
          </w:p>
          <w:p w14:paraId="377CADD6" w14:textId="77777777" w:rsidR="00F709CD" w:rsidRDefault="00F709CD" w:rsidP="00F709CD">
            <w:pPr>
              <w:spacing w:line="276" w:lineRule="auto"/>
              <w:ind w:left="123"/>
            </w:pPr>
          </w:p>
          <w:p w14:paraId="4525ADF4"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purchase. </w:t>
            </w:r>
          </w:p>
          <w:p w14:paraId="518F40DB" w14:textId="77777777" w:rsidR="00814531" w:rsidRDefault="00814531" w:rsidP="00D31067">
            <w:pPr>
              <w:spacing w:line="276" w:lineRule="auto"/>
            </w:pPr>
          </w:p>
          <w:p w14:paraId="7FB7FBE1" w14:textId="5548708E" w:rsidR="00F1497A" w:rsidRDefault="00C02FFA" w:rsidP="00D31067">
            <w:pPr>
              <w:spacing w:line="276" w:lineRule="auto"/>
            </w:pPr>
            <w:r>
              <w:t xml:space="preserve">Other disbursements may apply depending on the terms of your Lease. We will update you on the specific fees </w:t>
            </w:r>
            <w:r w:rsidR="003A558B">
              <w:t xml:space="preserve">upon receipt and review of the Lease from the Seller’s </w:t>
            </w:r>
            <w:r w:rsidR="001B6D49">
              <w:t>Conveyancer</w:t>
            </w:r>
            <w:r>
              <w:t xml:space="preserve">s. </w:t>
            </w:r>
          </w:p>
          <w:p w14:paraId="5046DD46" w14:textId="77777777" w:rsidR="00DB0F18" w:rsidRDefault="00DB0F18" w:rsidP="00D31067">
            <w:pPr>
              <w:spacing w:line="276" w:lineRule="auto"/>
            </w:pPr>
          </w:p>
        </w:tc>
      </w:tr>
      <w:tr w:rsidR="00C02FFA" w14:paraId="15F20007" w14:textId="77777777" w:rsidTr="00303CA8">
        <w:tc>
          <w:tcPr>
            <w:tcW w:w="4508" w:type="dxa"/>
          </w:tcPr>
          <w:p w14:paraId="275930F2" w14:textId="77777777" w:rsidR="007B142E" w:rsidRDefault="007B142E" w:rsidP="00C02FFA">
            <w:pPr>
              <w:spacing w:line="276" w:lineRule="auto"/>
              <w:rPr>
                <w:b/>
              </w:rPr>
            </w:pPr>
          </w:p>
          <w:p w14:paraId="23B76FEF" w14:textId="77777777" w:rsidR="00C02FFA" w:rsidRDefault="00C02FFA" w:rsidP="00C02FFA">
            <w:pPr>
              <w:spacing w:line="276" w:lineRule="auto"/>
              <w:rPr>
                <w:b/>
              </w:rPr>
            </w:pPr>
            <w:r>
              <w:rPr>
                <w:b/>
              </w:rPr>
              <w:t>Potential Additional Fees</w:t>
            </w:r>
          </w:p>
        </w:tc>
        <w:tc>
          <w:tcPr>
            <w:tcW w:w="4508" w:type="dxa"/>
          </w:tcPr>
          <w:p w14:paraId="4F4DEA42" w14:textId="77777777" w:rsidR="007B142E" w:rsidRDefault="007B142E" w:rsidP="00C02FFA">
            <w:pPr>
              <w:spacing w:line="276" w:lineRule="auto"/>
            </w:pPr>
          </w:p>
          <w:p w14:paraId="7B20B5EC" w14:textId="77777777" w:rsidR="00C02FFA" w:rsidRDefault="00C02FFA" w:rsidP="00C02FFA">
            <w:pPr>
              <w:spacing w:line="276" w:lineRule="auto"/>
            </w:pPr>
            <w:r>
              <w:t xml:space="preserve">We always provide clients with a fee estimate at the start of each new matter, therefore if you would like a bespoke estimate for your particular matter/ case please contact us to discuss. </w:t>
            </w:r>
          </w:p>
          <w:p w14:paraId="30F017AB" w14:textId="77777777" w:rsidR="00C02FFA" w:rsidRDefault="00C02FFA" w:rsidP="00C02FFA">
            <w:pPr>
              <w:spacing w:line="276" w:lineRule="auto"/>
            </w:pPr>
          </w:p>
          <w:p w14:paraId="05C8DB8F" w14:textId="77777777" w:rsidR="00C02FFA" w:rsidRDefault="00C02FFA" w:rsidP="00C02FFA">
            <w:pPr>
              <w:spacing w:line="276" w:lineRule="auto"/>
            </w:pPr>
            <w:r>
              <w:t>If your case involves unex</w:t>
            </w:r>
            <w:r w:rsidR="003A558B">
              <w:t>pected complications, we will</w:t>
            </w:r>
            <w:r>
              <w:t xml:space="preserve"> inform you, including any additional fees that may apply, so that you can make an informed decision as to how to proceed</w:t>
            </w:r>
            <w:r w:rsidR="00574B14">
              <w:t>. You should be aware that additional fees will apply in the following situations:</w:t>
            </w:r>
          </w:p>
          <w:p w14:paraId="059BA7AA" w14:textId="77777777" w:rsidR="00574B14" w:rsidRDefault="00574B14" w:rsidP="00C02FFA">
            <w:pPr>
              <w:spacing w:line="276" w:lineRule="auto"/>
            </w:pPr>
          </w:p>
          <w:p w14:paraId="3F7BC667" w14:textId="77777777" w:rsidR="00574B14" w:rsidRDefault="00BB043B" w:rsidP="00574B14">
            <w:pPr>
              <w:pStyle w:val="ListParagraph"/>
              <w:numPr>
                <w:ilvl w:val="0"/>
                <w:numId w:val="20"/>
              </w:numPr>
              <w:spacing w:line="276" w:lineRule="auto"/>
            </w:pPr>
            <w:r>
              <w:t>Acting for an additional lender</w:t>
            </w:r>
          </w:p>
          <w:p w14:paraId="0A772640" w14:textId="77777777" w:rsidR="00BB043B" w:rsidRDefault="00BB043B" w:rsidP="00574B14">
            <w:pPr>
              <w:pStyle w:val="ListParagraph"/>
              <w:numPr>
                <w:ilvl w:val="0"/>
                <w:numId w:val="20"/>
              </w:numPr>
              <w:spacing w:line="276" w:lineRule="auto"/>
            </w:pPr>
            <w:r>
              <w:t xml:space="preserve">If your lender wishes for another legal representative to act for them </w:t>
            </w:r>
          </w:p>
          <w:p w14:paraId="18032E02" w14:textId="77777777" w:rsidR="00BB043B" w:rsidRDefault="00BB043B" w:rsidP="00574B14">
            <w:pPr>
              <w:pStyle w:val="ListParagraph"/>
              <w:numPr>
                <w:ilvl w:val="0"/>
                <w:numId w:val="20"/>
              </w:numPr>
              <w:spacing w:line="276" w:lineRule="auto"/>
            </w:pPr>
            <w:r>
              <w:t xml:space="preserve">Administering Service Charge Retentions in leasehold matters </w:t>
            </w:r>
          </w:p>
          <w:p w14:paraId="4D08C483" w14:textId="77777777" w:rsidR="00BB043B" w:rsidRDefault="00BB043B" w:rsidP="00574B14">
            <w:pPr>
              <w:pStyle w:val="ListParagraph"/>
              <w:numPr>
                <w:ilvl w:val="0"/>
                <w:numId w:val="20"/>
              </w:numPr>
              <w:spacing w:line="276" w:lineRule="auto"/>
            </w:pPr>
            <w:r>
              <w:lastRenderedPageBreak/>
              <w:t xml:space="preserve">Administration Fees if you require your documents by post. </w:t>
            </w:r>
          </w:p>
          <w:p w14:paraId="6467C1DC" w14:textId="77777777" w:rsidR="00BB043B" w:rsidRDefault="00BB043B" w:rsidP="00574B14">
            <w:pPr>
              <w:pStyle w:val="ListParagraph"/>
              <w:numPr>
                <w:ilvl w:val="0"/>
                <w:numId w:val="20"/>
              </w:numPr>
              <w:spacing w:line="276" w:lineRule="auto"/>
            </w:pPr>
            <w:r>
              <w:t xml:space="preserve">Approving a lease extension </w:t>
            </w:r>
          </w:p>
          <w:p w14:paraId="7B8500D1" w14:textId="77777777" w:rsidR="00BB043B" w:rsidRDefault="00BB043B" w:rsidP="00574B14">
            <w:pPr>
              <w:pStyle w:val="ListParagraph"/>
              <w:numPr>
                <w:ilvl w:val="0"/>
                <w:numId w:val="20"/>
              </w:numPr>
              <w:spacing w:line="276" w:lineRule="auto"/>
            </w:pPr>
            <w:r>
              <w:t>Appro</w:t>
            </w:r>
            <w:r w:rsidR="00FF7D46">
              <w:t>val of a tenancy</w:t>
            </w:r>
            <w:r>
              <w:t xml:space="preserve"> Agreement </w:t>
            </w:r>
          </w:p>
          <w:p w14:paraId="387D4158" w14:textId="77777777" w:rsidR="00BB043B" w:rsidRDefault="00BB043B" w:rsidP="00574B14">
            <w:pPr>
              <w:pStyle w:val="ListParagraph"/>
              <w:numPr>
                <w:ilvl w:val="0"/>
                <w:numId w:val="20"/>
              </w:numPr>
              <w:spacing w:line="276" w:lineRule="auto"/>
            </w:pPr>
            <w:r>
              <w:t xml:space="preserve">Additional bank transfer costs (per transfer) </w:t>
            </w:r>
          </w:p>
          <w:p w14:paraId="3840AAB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3E19E26" w14:textId="23BDE58D" w:rsidR="00BB043B" w:rsidRDefault="00BB043B" w:rsidP="00574B14">
            <w:pPr>
              <w:pStyle w:val="ListParagraph"/>
              <w:numPr>
                <w:ilvl w:val="0"/>
                <w:numId w:val="20"/>
              </w:numPr>
              <w:spacing w:line="276" w:lineRule="auto"/>
            </w:pPr>
            <w:r>
              <w:t xml:space="preserve">Administration </w:t>
            </w:r>
            <w:r w:rsidR="00FF7D46">
              <w:t>costs for cheque</w:t>
            </w:r>
            <w:r>
              <w:t xml:space="preserve">s stopped at </w:t>
            </w:r>
            <w:r w:rsidR="003556E6">
              <w:t xml:space="preserve">the </w:t>
            </w:r>
            <w:r>
              <w:t>client</w:t>
            </w:r>
            <w:r w:rsidR="003556E6">
              <w:t>'s</w:t>
            </w:r>
            <w:r>
              <w:t xml:space="preserve"> request </w:t>
            </w:r>
          </w:p>
          <w:p w14:paraId="217CDAB8" w14:textId="471C094B" w:rsidR="00BB043B" w:rsidRDefault="00BB043B" w:rsidP="00574B14">
            <w:pPr>
              <w:pStyle w:val="ListParagraph"/>
              <w:numPr>
                <w:ilvl w:val="0"/>
                <w:numId w:val="20"/>
              </w:numPr>
              <w:spacing w:line="276" w:lineRule="auto"/>
            </w:pPr>
            <w:r>
              <w:t xml:space="preserve">Completion </w:t>
            </w:r>
            <w:r w:rsidR="003556E6">
              <w:t xml:space="preserve">is </w:t>
            </w:r>
            <w:r>
              <w:t>required within 7 days of exchange of contracts</w:t>
            </w:r>
          </w:p>
          <w:p w14:paraId="4DDF8030" w14:textId="199D6F7F" w:rsidR="00BB043B" w:rsidRDefault="00BB043B" w:rsidP="00574B14">
            <w:pPr>
              <w:pStyle w:val="ListParagraph"/>
              <w:numPr>
                <w:ilvl w:val="0"/>
                <w:numId w:val="20"/>
              </w:numPr>
              <w:spacing w:line="276" w:lineRule="auto"/>
            </w:pPr>
            <w:r>
              <w:t xml:space="preserve">Dealing with </w:t>
            </w:r>
            <w:r w:rsidR="003556E6">
              <w:t xml:space="preserve">a </w:t>
            </w:r>
            <w:r>
              <w:t xml:space="preserve">share of freehold </w:t>
            </w:r>
          </w:p>
          <w:p w14:paraId="124585E3" w14:textId="77777777" w:rsidR="00BB043B" w:rsidRDefault="00BB043B" w:rsidP="00574B14">
            <w:pPr>
              <w:pStyle w:val="ListParagraph"/>
              <w:numPr>
                <w:ilvl w:val="0"/>
                <w:numId w:val="20"/>
              </w:numPr>
              <w:spacing w:line="276" w:lineRule="auto"/>
            </w:pPr>
            <w:r>
              <w:t>Dealing with sitting tenants</w:t>
            </w:r>
            <w:r w:rsidR="00C34898">
              <w:t xml:space="preserve"> or occupiers</w:t>
            </w:r>
          </w:p>
          <w:p w14:paraId="102DFDC8" w14:textId="530539D4" w:rsidR="00BB043B" w:rsidRDefault="00EF34BA" w:rsidP="00574B14">
            <w:pPr>
              <w:pStyle w:val="ListParagraph"/>
              <w:numPr>
                <w:ilvl w:val="0"/>
                <w:numId w:val="20"/>
              </w:numPr>
              <w:spacing w:line="276" w:lineRule="auto"/>
            </w:pPr>
            <w:r>
              <w:t>Dealing with third</w:t>
            </w:r>
            <w:r w:rsidR="003556E6">
              <w:t>-</w:t>
            </w:r>
            <w:r>
              <w:t xml:space="preserve">party lawyers, e.g. in a matrimonial dispute </w:t>
            </w:r>
          </w:p>
          <w:p w14:paraId="4F6D8A7E" w14:textId="77777777" w:rsidR="00EF34BA" w:rsidRDefault="00EF34BA" w:rsidP="00574B14">
            <w:pPr>
              <w:pStyle w:val="ListParagraph"/>
              <w:numPr>
                <w:ilvl w:val="0"/>
                <w:numId w:val="20"/>
              </w:numPr>
              <w:spacing w:line="276" w:lineRule="auto"/>
            </w:pPr>
            <w:r>
              <w:t xml:space="preserve">Dealing with trust property </w:t>
            </w:r>
          </w:p>
          <w:p w14:paraId="3866DD63" w14:textId="77777777" w:rsidR="00EF34BA" w:rsidRDefault="00EF34BA" w:rsidP="00574B14">
            <w:pPr>
              <w:pStyle w:val="ListParagraph"/>
              <w:numPr>
                <w:ilvl w:val="0"/>
                <w:numId w:val="20"/>
              </w:numPr>
              <w:spacing w:line="276" w:lineRule="auto"/>
            </w:pPr>
            <w:r>
              <w:t>Deed of Covenant</w:t>
            </w:r>
          </w:p>
          <w:p w14:paraId="5D480218" w14:textId="77777777" w:rsidR="00EF34BA" w:rsidRDefault="00EF34BA" w:rsidP="00574B14">
            <w:pPr>
              <w:pStyle w:val="ListParagraph"/>
              <w:numPr>
                <w:ilvl w:val="0"/>
                <w:numId w:val="20"/>
              </w:numPr>
              <w:spacing w:line="276" w:lineRule="auto"/>
            </w:pPr>
            <w:r>
              <w:t xml:space="preserve">Deed of Easement </w:t>
            </w:r>
          </w:p>
          <w:p w14:paraId="2E853879" w14:textId="77777777" w:rsidR="00EF34BA" w:rsidRDefault="00EF34BA" w:rsidP="00574B14">
            <w:pPr>
              <w:pStyle w:val="ListParagraph"/>
              <w:numPr>
                <w:ilvl w:val="0"/>
                <w:numId w:val="20"/>
              </w:numPr>
              <w:spacing w:line="276" w:lineRule="auto"/>
            </w:pPr>
            <w:r>
              <w:t>Deed of Gift- per gift</w:t>
            </w:r>
          </w:p>
          <w:p w14:paraId="47D4470F" w14:textId="77777777" w:rsidR="00EF34BA" w:rsidRDefault="00EF34BA" w:rsidP="00574B14">
            <w:pPr>
              <w:pStyle w:val="ListParagraph"/>
              <w:numPr>
                <w:ilvl w:val="0"/>
                <w:numId w:val="20"/>
              </w:numPr>
              <w:spacing w:line="276" w:lineRule="auto"/>
            </w:pPr>
            <w:r>
              <w:t xml:space="preserve">Deed of Grant or variation </w:t>
            </w:r>
          </w:p>
          <w:p w14:paraId="35B6E0C4" w14:textId="77777777" w:rsidR="00EF34BA" w:rsidRDefault="00EF34BA" w:rsidP="00574B14">
            <w:pPr>
              <w:pStyle w:val="ListParagraph"/>
              <w:numPr>
                <w:ilvl w:val="0"/>
                <w:numId w:val="20"/>
              </w:numPr>
              <w:spacing w:line="276" w:lineRule="auto"/>
            </w:pPr>
            <w:r>
              <w:t xml:space="preserve">Deed of Guarantee </w:t>
            </w:r>
          </w:p>
          <w:p w14:paraId="43D9A2A2" w14:textId="0A885C8D" w:rsidR="00EF34BA" w:rsidRDefault="00EF34BA" w:rsidP="00574B14">
            <w:pPr>
              <w:pStyle w:val="ListParagraph"/>
              <w:numPr>
                <w:ilvl w:val="0"/>
                <w:numId w:val="20"/>
              </w:numPr>
              <w:spacing w:line="276" w:lineRule="auto"/>
            </w:pPr>
            <w:r>
              <w:t xml:space="preserve">Drafting </w:t>
            </w:r>
            <w:r w:rsidR="003556E6">
              <w:t xml:space="preserve">a </w:t>
            </w:r>
            <w:r>
              <w:t xml:space="preserve">Statutory Declaration or Statement of Truth </w:t>
            </w:r>
          </w:p>
          <w:p w14:paraId="0F40FC1E" w14:textId="77777777" w:rsidR="00EF34BA" w:rsidRDefault="00EF34BA" w:rsidP="00574B14">
            <w:pPr>
              <w:pStyle w:val="ListParagraph"/>
              <w:numPr>
                <w:ilvl w:val="0"/>
                <w:numId w:val="20"/>
              </w:numPr>
              <w:spacing w:line="276" w:lineRule="auto"/>
            </w:pPr>
            <w:r>
              <w:t xml:space="preserve">File Retrieval after completion from storage </w:t>
            </w:r>
          </w:p>
          <w:p w14:paraId="4B14C784" w14:textId="77777777" w:rsidR="00EF34BA" w:rsidRDefault="00EF34BA" w:rsidP="00574B14">
            <w:pPr>
              <w:pStyle w:val="ListParagraph"/>
              <w:numPr>
                <w:ilvl w:val="0"/>
                <w:numId w:val="20"/>
              </w:numPr>
              <w:spacing w:line="276" w:lineRule="auto"/>
            </w:pPr>
            <w:r>
              <w:t xml:space="preserve">General Power of Attorney </w:t>
            </w:r>
          </w:p>
          <w:p w14:paraId="7736EAC4" w14:textId="77777777" w:rsidR="00EF34BA" w:rsidRDefault="00EF34BA" w:rsidP="00574B14">
            <w:pPr>
              <w:pStyle w:val="ListParagraph"/>
              <w:numPr>
                <w:ilvl w:val="0"/>
                <w:numId w:val="20"/>
              </w:numPr>
              <w:spacing w:line="276" w:lineRule="auto"/>
            </w:pPr>
            <w:r>
              <w:t xml:space="preserve">Investigating bankruptcy Entry </w:t>
            </w:r>
          </w:p>
          <w:p w14:paraId="10D95CEA" w14:textId="77777777" w:rsidR="00EF34BA" w:rsidRDefault="00EF34BA" w:rsidP="00574B14">
            <w:pPr>
              <w:pStyle w:val="ListParagraph"/>
              <w:numPr>
                <w:ilvl w:val="0"/>
                <w:numId w:val="20"/>
              </w:numPr>
              <w:spacing w:line="276" w:lineRule="auto"/>
            </w:pPr>
            <w:r>
              <w:t xml:space="preserve">Land Registry Restriction (each) </w:t>
            </w:r>
          </w:p>
          <w:p w14:paraId="7DCE2C49" w14:textId="77777777" w:rsidR="00EF34BA" w:rsidRDefault="00EF34BA" w:rsidP="00574B14">
            <w:pPr>
              <w:pStyle w:val="ListParagraph"/>
              <w:numPr>
                <w:ilvl w:val="0"/>
                <w:numId w:val="20"/>
              </w:numPr>
              <w:spacing w:line="276" w:lineRule="auto"/>
            </w:pPr>
            <w:r>
              <w:t xml:space="preserve">Leasehold Property supplement </w:t>
            </w:r>
          </w:p>
          <w:p w14:paraId="6985DDF5" w14:textId="77777777" w:rsidR="00EF34BA" w:rsidRDefault="00EF34BA" w:rsidP="00574B14">
            <w:pPr>
              <w:pStyle w:val="ListParagraph"/>
              <w:numPr>
                <w:ilvl w:val="0"/>
                <w:numId w:val="20"/>
              </w:numPr>
              <w:spacing w:line="276" w:lineRule="auto"/>
            </w:pPr>
            <w:r>
              <w:t xml:space="preserve">Letter of Postponement or Deed of Postponement </w:t>
            </w:r>
          </w:p>
          <w:p w14:paraId="4FA10081" w14:textId="10140E25" w:rsidR="00EF34BA" w:rsidRDefault="00EF34BA" w:rsidP="00574B14">
            <w:pPr>
              <w:pStyle w:val="ListParagraph"/>
              <w:numPr>
                <w:ilvl w:val="0"/>
                <w:numId w:val="20"/>
              </w:numPr>
              <w:spacing w:line="276" w:lineRule="auto"/>
            </w:pPr>
            <w:r>
              <w:t>Liaising with</w:t>
            </w:r>
            <w:r w:rsidR="003556E6">
              <w:t xml:space="preserve"> a</w:t>
            </w:r>
            <w:r>
              <w:t xml:space="preserve"> Trustee in Bankruptcy </w:t>
            </w:r>
          </w:p>
          <w:p w14:paraId="6E9D4268" w14:textId="77777777" w:rsidR="00EF34BA" w:rsidRDefault="00EF34BA" w:rsidP="00574B14">
            <w:pPr>
              <w:pStyle w:val="ListParagraph"/>
              <w:numPr>
                <w:ilvl w:val="0"/>
                <w:numId w:val="20"/>
              </w:numPr>
              <w:spacing w:line="276" w:lineRule="auto"/>
            </w:pPr>
            <w:r>
              <w:t xml:space="preserve">Mutual Deed of Covenant for flying freehold </w:t>
            </w:r>
          </w:p>
          <w:p w14:paraId="22097F0D"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615BE585" w14:textId="77777777" w:rsidR="00EF34BA" w:rsidRDefault="00EF34BA" w:rsidP="00574B14">
            <w:pPr>
              <w:pStyle w:val="ListParagraph"/>
              <w:numPr>
                <w:ilvl w:val="0"/>
                <w:numId w:val="20"/>
              </w:numPr>
              <w:spacing w:line="276" w:lineRule="auto"/>
            </w:pPr>
            <w:r>
              <w:t>Obtaining Indemnity Insurance (each)</w:t>
            </w:r>
          </w:p>
          <w:p w14:paraId="1D810A51" w14:textId="77777777" w:rsidR="00EF34BA" w:rsidRDefault="00EF34BA" w:rsidP="00574B14">
            <w:pPr>
              <w:pStyle w:val="ListParagraph"/>
              <w:numPr>
                <w:ilvl w:val="0"/>
                <w:numId w:val="20"/>
              </w:numPr>
              <w:spacing w:line="276" w:lineRule="auto"/>
            </w:pPr>
            <w:r>
              <w:t xml:space="preserve">Purchase at an undervalue </w:t>
            </w:r>
          </w:p>
          <w:p w14:paraId="7A758796" w14:textId="77777777" w:rsidR="00EF34BA" w:rsidRDefault="00EF34BA" w:rsidP="00574B14">
            <w:pPr>
              <w:pStyle w:val="ListParagraph"/>
              <w:numPr>
                <w:ilvl w:val="0"/>
                <w:numId w:val="20"/>
              </w:numPr>
              <w:spacing w:line="276" w:lineRule="auto"/>
            </w:pPr>
            <w:r>
              <w:t xml:space="preserve">Registration at Companies House </w:t>
            </w:r>
          </w:p>
          <w:p w14:paraId="09DF6E3F" w14:textId="77777777" w:rsidR="00EF34BA" w:rsidRDefault="00EF34BA" w:rsidP="00574B14">
            <w:pPr>
              <w:pStyle w:val="ListParagraph"/>
              <w:numPr>
                <w:ilvl w:val="0"/>
                <w:numId w:val="20"/>
              </w:numPr>
              <w:spacing w:line="276" w:lineRule="auto"/>
            </w:pPr>
            <w:r>
              <w:t>SDLT supplemental fee</w:t>
            </w:r>
          </w:p>
          <w:p w14:paraId="5B9517F7" w14:textId="77777777" w:rsidR="00EF34BA" w:rsidRDefault="00EF34BA" w:rsidP="00574B14">
            <w:pPr>
              <w:pStyle w:val="ListParagraph"/>
              <w:numPr>
                <w:ilvl w:val="0"/>
                <w:numId w:val="20"/>
              </w:numPr>
              <w:spacing w:line="276" w:lineRule="auto"/>
            </w:pPr>
            <w:r>
              <w:t xml:space="preserve">Shared Equity/ Help to Buy </w:t>
            </w:r>
          </w:p>
          <w:p w14:paraId="01C53799" w14:textId="77777777" w:rsidR="00EF34BA" w:rsidRDefault="00EF34BA" w:rsidP="00574B14">
            <w:pPr>
              <w:pStyle w:val="ListParagraph"/>
              <w:numPr>
                <w:ilvl w:val="0"/>
                <w:numId w:val="20"/>
              </w:numPr>
              <w:spacing w:line="276" w:lineRule="auto"/>
            </w:pPr>
            <w:r>
              <w:t xml:space="preserve">Shared Ownership </w:t>
            </w:r>
          </w:p>
          <w:p w14:paraId="05F2AC65" w14:textId="77777777" w:rsidR="00EF34BA" w:rsidRDefault="00FF7D46" w:rsidP="00574B14">
            <w:pPr>
              <w:pStyle w:val="ListParagraph"/>
              <w:numPr>
                <w:ilvl w:val="0"/>
                <w:numId w:val="20"/>
              </w:numPr>
              <w:spacing w:line="276" w:lineRule="auto"/>
            </w:pPr>
            <w:r>
              <w:t>Simultaneous</w:t>
            </w:r>
            <w:r w:rsidR="00EF34BA">
              <w:t xml:space="preserve"> exchange and completion </w:t>
            </w:r>
          </w:p>
          <w:p w14:paraId="49CC60EE" w14:textId="77777777" w:rsidR="00EF34BA" w:rsidRDefault="00EF34BA" w:rsidP="00574B14">
            <w:pPr>
              <w:pStyle w:val="ListParagraph"/>
              <w:numPr>
                <w:ilvl w:val="0"/>
                <w:numId w:val="20"/>
              </w:numPr>
              <w:spacing w:line="276" w:lineRule="auto"/>
            </w:pPr>
            <w:r>
              <w:lastRenderedPageBreak/>
              <w:t xml:space="preserve">Staircasing </w:t>
            </w:r>
          </w:p>
          <w:p w14:paraId="40AF6ACF" w14:textId="77777777" w:rsidR="00EF34BA" w:rsidRDefault="00EF34BA" w:rsidP="00574B14">
            <w:pPr>
              <w:pStyle w:val="ListParagraph"/>
              <w:numPr>
                <w:ilvl w:val="0"/>
                <w:numId w:val="20"/>
              </w:numPr>
              <w:spacing w:line="276" w:lineRule="auto"/>
            </w:pPr>
            <w:r>
              <w:t xml:space="preserve">Unregistered land </w:t>
            </w:r>
          </w:p>
          <w:p w14:paraId="24A16862" w14:textId="77777777" w:rsidR="001A4482" w:rsidRDefault="00EF34BA" w:rsidP="00574B14">
            <w:pPr>
              <w:pStyle w:val="ListParagraph"/>
              <w:numPr>
                <w:ilvl w:val="0"/>
                <w:numId w:val="20"/>
              </w:numPr>
              <w:spacing w:line="276" w:lineRule="auto"/>
            </w:pPr>
            <w:r>
              <w:t>Voluntary First Registration for a sale property</w:t>
            </w:r>
          </w:p>
          <w:p w14:paraId="5F2E41A1" w14:textId="3AE06858" w:rsidR="00EF34BA" w:rsidRDefault="001A4482" w:rsidP="00574B14">
            <w:pPr>
              <w:pStyle w:val="ListParagraph"/>
              <w:numPr>
                <w:ilvl w:val="0"/>
                <w:numId w:val="20"/>
              </w:numPr>
              <w:spacing w:line="276" w:lineRule="auto"/>
            </w:pPr>
            <w:r>
              <w:t>T</w:t>
            </w:r>
            <w:r w:rsidR="00565175">
              <w:t>he t</w:t>
            </w:r>
            <w:r>
              <w:t>ransaction involves a freehold property on a private estate</w:t>
            </w:r>
            <w:r w:rsidR="00EF34BA">
              <w:t xml:space="preserve"> </w:t>
            </w:r>
          </w:p>
          <w:p w14:paraId="0C98A904" w14:textId="77777777" w:rsidR="00FF7D46" w:rsidRDefault="00FF7D46" w:rsidP="00FF7D46">
            <w:pPr>
              <w:spacing w:line="276" w:lineRule="auto"/>
            </w:pPr>
          </w:p>
          <w:p w14:paraId="5798A4AA" w14:textId="77777777" w:rsidR="00FF7D46" w:rsidRDefault="00FF7D46" w:rsidP="00DC447D">
            <w:pPr>
              <w:spacing w:line="276" w:lineRule="auto"/>
            </w:pPr>
            <w:r>
              <w:t>This list is not exhaustive, and if there are additional fees that you may incur</w:t>
            </w:r>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r w:rsidR="005F1FFF" w14:paraId="3B9B2F0D" w14:textId="77777777" w:rsidTr="00303CA8">
        <w:tc>
          <w:tcPr>
            <w:tcW w:w="4508" w:type="dxa"/>
          </w:tcPr>
          <w:p w14:paraId="68D9B792" w14:textId="5DD3F8C2" w:rsidR="005F1FFF" w:rsidRDefault="005F1FFF" w:rsidP="00C02FFA">
            <w:pPr>
              <w:spacing w:line="276" w:lineRule="auto"/>
              <w:rPr>
                <w:b/>
              </w:rPr>
            </w:pPr>
            <w:r w:rsidRPr="002D7291">
              <w:rPr>
                <w:rFonts w:ascii="Calibri" w:eastAsia="Times New Roman" w:hAnsi="Calibri" w:cs="Calibri"/>
                <w:b/>
                <w:bCs/>
                <w:color w:val="000000" w:themeColor="text1"/>
                <w:lang w:eastAsia="en-GB"/>
              </w:rPr>
              <w:lastRenderedPageBreak/>
              <w:t>VAT</w:t>
            </w:r>
          </w:p>
        </w:tc>
        <w:tc>
          <w:tcPr>
            <w:tcW w:w="4508" w:type="dxa"/>
          </w:tcPr>
          <w:p w14:paraId="03645846" w14:textId="1C641392" w:rsidR="005F1FFF" w:rsidRDefault="005F1FFF" w:rsidP="00C02FFA">
            <w:pPr>
              <w:spacing w:line="276" w:lineRule="auto"/>
            </w:pPr>
            <w:r w:rsidRPr="002D7291">
              <w:rPr>
                <w:rFonts w:ascii="Calibri" w:eastAsia="Times New Roman" w:hAnsi="Calibri" w:cs="Calibri"/>
                <w:color w:val="000000" w:themeColor="text1"/>
                <w:lang w:eastAsia="en-GB"/>
              </w:rPr>
              <w:t>The prevailing VAT rate stands at 20%</w:t>
            </w:r>
          </w:p>
        </w:tc>
      </w:tr>
    </w:tbl>
    <w:p w14:paraId="7FF7C017" w14:textId="77777777" w:rsidR="00856E11" w:rsidRDefault="00856E11" w:rsidP="00D31067">
      <w:pPr>
        <w:spacing w:line="276" w:lineRule="auto"/>
      </w:pPr>
    </w:p>
    <w:sectPr w:rsidR="00856E1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46149" w14:textId="77777777" w:rsidR="002707EC" w:rsidRDefault="002707EC" w:rsidP="00D223F6">
      <w:pPr>
        <w:spacing w:after="0" w:line="240" w:lineRule="auto"/>
      </w:pPr>
      <w:r>
        <w:separator/>
      </w:r>
    </w:p>
  </w:endnote>
  <w:endnote w:type="continuationSeparator" w:id="0">
    <w:p w14:paraId="784B8257" w14:textId="77777777" w:rsidR="002707EC" w:rsidRDefault="002707EC"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65AF0"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CC5EA"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7F1D427" wp14:editId="2364A573">
              <wp:simplePos x="0" y="0"/>
              <wp:positionH relativeFrom="page">
                <wp:posOffset>0</wp:posOffset>
              </wp:positionH>
              <wp:positionV relativeFrom="paragraph">
                <wp:posOffset>495044</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0EE815"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" fillcolor="#000f9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C50F1"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367A6" w14:textId="77777777" w:rsidR="002707EC" w:rsidRDefault="002707EC" w:rsidP="00D223F6">
      <w:pPr>
        <w:spacing w:after="0" w:line="240" w:lineRule="auto"/>
      </w:pPr>
      <w:r>
        <w:separator/>
      </w:r>
    </w:p>
  </w:footnote>
  <w:footnote w:type="continuationSeparator" w:id="0">
    <w:p w14:paraId="29D3DE9D" w14:textId="77777777" w:rsidR="002707EC" w:rsidRDefault="002707EC"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ECECD" w14:textId="77777777" w:rsidR="002A5938" w:rsidRDefault="002A5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F704A" w14:textId="77777777" w:rsidR="0053432A" w:rsidRDefault="00121705" w:rsidP="00121705">
    <w:pPr>
      <w:pStyle w:val="Header"/>
      <w:jc w:val="center"/>
    </w:pPr>
    <w:r w:rsidRPr="00766B13">
      <w:rPr>
        <w:b/>
        <w:noProof/>
        <w:lang w:eastAsia="en-GB"/>
      </w:rPr>
      <w:drawing>
        <wp:inline distT="0" distB="0" distL="0" distR="0" wp14:anchorId="1217AC14" wp14:editId="31313603">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5C435" w14:textId="77777777" w:rsidR="002A5938" w:rsidRDefault="002A5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7157290">
    <w:abstractNumId w:val="1"/>
  </w:num>
  <w:num w:numId="2" w16cid:durableId="601493440">
    <w:abstractNumId w:val="4"/>
  </w:num>
  <w:num w:numId="3" w16cid:durableId="248973872">
    <w:abstractNumId w:val="15"/>
  </w:num>
  <w:num w:numId="4" w16cid:durableId="1695881931">
    <w:abstractNumId w:val="13"/>
  </w:num>
  <w:num w:numId="5" w16cid:durableId="1491482787">
    <w:abstractNumId w:val="0"/>
  </w:num>
  <w:num w:numId="6" w16cid:durableId="732698492">
    <w:abstractNumId w:val="19"/>
  </w:num>
  <w:num w:numId="7" w16cid:durableId="2064057717">
    <w:abstractNumId w:val="17"/>
  </w:num>
  <w:num w:numId="8" w16cid:durableId="973172447">
    <w:abstractNumId w:val="20"/>
  </w:num>
  <w:num w:numId="9" w16cid:durableId="281619254">
    <w:abstractNumId w:val="16"/>
  </w:num>
  <w:num w:numId="10" w16cid:durableId="1221985115">
    <w:abstractNumId w:val="5"/>
  </w:num>
  <w:num w:numId="11" w16cid:durableId="1972976311">
    <w:abstractNumId w:val="7"/>
  </w:num>
  <w:num w:numId="12" w16cid:durableId="370763472">
    <w:abstractNumId w:val="14"/>
  </w:num>
  <w:num w:numId="13" w16cid:durableId="1837960022">
    <w:abstractNumId w:val="8"/>
  </w:num>
  <w:num w:numId="14" w16cid:durableId="1797138391">
    <w:abstractNumId w:val="18"/>
  </w:num>
  <w:num w:numId="15" w16cid:durableId="556746684">
    <w:abstractNumId w:val="10"/>
  </w:num>
  <w:num w:numId="16" w16cid:durableId="1044646293">
    <w:abstractNumId w:val="12"/>
  </w:num>
  <w:num w:numId="17" w16cid:durableId="1301379503">
    <w:abstractNumId w:val="9"/>
  </w:num>
  <w:num w:numId="18" w16cid:durableId="230386182">
    <w:abstractNumId w:val="11"/>
  </w:num>
  <w:num w:numId="19" w16cid:durableId="1297489677">
    <w:abstractNumId w:val="2"/>
  </w:num>
  <w:num w:numId="20" w16cid:durableId="129178336">
    <w:abstractNumId w:val="21"/>
  </w:num>
  <w:num w:numId="21" w16cid:durableId="1797720948">
    <w:abstractNumId w:val="6"/>
  </w:num>
  <w:num w:numId="22" w16cid:durableId="4611132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c3MDK0sDS1tDRS0lEKTi0uzszPAykwqwUAdH6dVCwAAAA="/>
  </w:docVars>
  <w:rsids>
    <w:rsidRoot w:val="00CA36B3"/>
    <w:rsid w:val="00012622"/>
    <w:rsid w:val="0003374B"/>
    <w:rsid w:val="00045FFE"/>
    <w:rsid w:val="00053741"/>
    <w:rsid w:val="00085F75"/>
    <w:rsid w:val="000B44B5"/>
    <w:rsid w:val="000C5974"/>
    <w:rsid w:val="000F4DF5"/>
    <w:rsid w:val="00112257"/>
    <w:rsid w:val="00113E79"/>
    <w:rsid w:val="00121705"/>
    <w:rsid w:val="001475DF"/>
    <w:rsid w:val="00151500"/>
    <w:rsid w:val="00165124"/>
    <w:rsid w:val="001A4482"/>
    <w:rsid w:val="001B050A"/>
    <w:rsid w:val="001B6D49"/>
    <w:rsid w:val="001B70EF"/>
    <w:rsid w:val="001C3934"/>
    <w:rsid w:val="001D1853"/>
    <w:rsid w:val="001D5A3E"/>
    <w:rsid w:val="001D7DAC"/>
    <w:rsid w:val="001F2196"/>
    <w:rsid w:val="002121E5"/>
    <w:rsid w:val="002707EC"/>
    <w:rsid w:val="002A5938"/>
    <w:rsid w:val="002B00A4"/>
    <w:rsid w:val="002D1D37"/>
    <w:rsid w:val="002E14D2"/>
    <w:rsid w:val="002E28C6"/>
    <w:rsid w:val="002F0DEB"/>
    <w:rsid w:val="00302BB3"/>
    <w:rsid w:val="00303CA8"/>
    <w:rsid w:val="00314A16"/>
    <w:rsid w:val="003335EE"/>
    <w:rsid w:val="00336838"/>
    <w:rsid w:val="003556E6"/>
    <w:rsid w:val="0036210D"/>
    <w:rsid w:val="0036437B"/>
    <w:rsid w:val="003A558B"/>
    <w:rsid w:val="003B21BD"/>
    <w:rsid w:val="003B7106"/>
    <w:rsid w:val="003F4795"/>
    <w:rsid w:val="00406709"/>
    <w:rsid w:val="00413E60"/>
    <w:rsid w:val="00414C21"/>
    <w:rsid w:val="0041667A"/>
    <w:rsid w:val="004265F5"/>
    <w:rsid w:val="00427474"/>
    <w:rsid w:val="00450F1B"/>
    <w:rsid w:val="00455119"/>
    <w:rsid w:val="00456308"/>
    <w:rsid w:val="0047437A"/>
    <w:rsid w:val="004A6E09"/>
    <w:rsid w:val="004C6A5C"/>
    <w:rsid w:val="004F3990"/>
    <w:rsid w:val="004F39EB"/>
    <w:rsid w:val="004F4E1A"/>
    <w:rsid w:val="004F5DB5"/>
    <w:rsid w:val="005136C7"/>
    <w:rsid w:val="00514618"/>
    <w:rsid w:val="00521203"/>
    <w:rsid w:val="005230E0"/>
    <w:rsid w:val="0053432A"/>
    <w:rsid w:val="005352C0"/>
    <w:rsid w:val="00565175"/>
    <w:rsid w:val="00574B14"/>
    <w:rsid w:val="005847DA"/>
    <w:rsid w:val="00595749"/>
    <w:rsid w:val="005A08EC"/>
    <w:rsid w:val="005A381B"/>
    <w:rsid w:val="005A53F1"/>
    <w:rsid w:val="005A5CB0"/>
    <w:rsid w:val="005B33DC"/>
    <w:rsid w:val="005C47D9"/>
    <w:rsid w:val="005E0822"/>
    <w:rsid w:val="005F1FFF"/>
    <w:rsid w:val="006140D4"/>
    <w:rsid w:val="00615E13"/>
    <w:rsid w:val="006330DF"/>
    <w:rsid w:val="006359F3"/>
    <w:rsid w:val="0064024E"/>
    <w:rsid w:val="00656352"/>
    <w:rsid w:val="0066283F"/>
    <w:rsid w:val="00664316"/>
    <w:rsid w:val="0066737A"/>
    <w:rsid w:val="00680A7F"/>
    <w:rsid w:val="006849AA"/>
    <w:rsid w:val="006B0662"/>
    <w:rsid w:val="006B21AC"/>
    <w:rsid w:val="006D3552"/>
    <w:rsid w:val="006E5357"/>
    <w:rsid w:val="006F724F"/>
    <w:rsid w:val="00725683"/>
    <w:rsid w:val="00743044"/>
    <w:rsid w:val="007565F3"/>
    <w:rsid w:val="00762CC0"/>
    <w:rsid w:val="007B142E"/>
    <w:rsid w:val="007B31F0"/>
    <w:rsid w:val="007C2736"/>
    <w:rsid w:val="007C2B92"/>
    <w:rsid w:val="007D24CB"/>
    <w:rsid w:val="0080791E"/>
    <w:rsid w:val="00814531"/>
    <w:rsid w:val="00820079"/>
    <w:rsid w:val="00823F1A"/>
    <w:rsid w:val="00827098"/>
    <w:rsid w:val="00832632"/>
    <w:rsid w:val="00846723"/>
    <w:rsid w:val="008522E3"/>
    <w:rsid w:val="00856E11"/>
    <w:rsid w:val="00886879"/>
    <w:rsid w:val="008869DF"/>
    <w:rsid w:val="008A0D7A"/>
    <w:rsid w:val="008E3292"/>
    <w:rsid w:val="008E6A8F"/>
    <w:rsid w:val="00910B24"/>
    <w:rsid w:val="009253B1"/>
    <w:rsid w:val="00934950"/>
    <w:rsid w:val="00962647"/>
    <w:rsid w:val="009649B6"/>
    <w:rsid w:val="009716B7"/>
    <w:rsid w:val="00990E1C"/>
    <w:rsid w:val="00996119"/>
    <w:rsid w:val="009B5785"/>
    <w:rsid w:val="009D08D8"/>
    <w:rsid w:val="009F45BB"/>
    <w:rsid w:val="00A42067"/>
    <w:rsid w:val="00A44BB1"/>
    <w:rsid w:val="00A61DB1"/>
    <w:rsid w:val="00AA36AE"/>
    <w:rsid w:val="00AC3522"/>
    <w:rsid w:val="00AE0C03"/>
    <w:rsid w:val="00AE75C6"/>
    <w:rsid w:val="00B04490"/>
    <w:rsid w:val="00B10EA2"/>
    <w:rsid w:val="00B130F5"/>
    <w:rsid w:val="00B1366C"/>
    <w:rsid w:val="00B2015A"/>
    <w:rsid w:val="00B27405"/>
    <w:rsid w:val="00B519CF"/>
    <w:rsid w:val="00B54A50"/>
    <w:rsid w:val="00B873C6"/>
    <w:rsid w:val="00B97491"/>
    <w:rsid w:val="00BB043B"/>
    <w:rsid w:val="00BB385E"/>
    <w:rsid w:val="00BB5E30"/>
    <w:rsid w:val="00BB6C3A"/>
    <w:rsid w:val="00C02FFA"/>
    <w:rsid w:val="00C34898"/>
    <w:rsid w:val="00C34B08"/>
    <w:rsid w:val="00C51AA2"/>
    <w:rsid w:val="00C66B86"/>
    <w:rsid w:val="00C70E6C"/>
    <w:rsid w:val="00CA36B3"/>
    <w:rsid w:val="00CC07E7"/>
    <w:rsid w:val="00CE0DA7"/>
    <w:rsid w:val="00CE1DBC"/>
    <w:rsid w:val="00CF51E7"/>
    <w:rsid w:val="00D223F6"/>
    <w:rsid w:val="00D27854"/>
    <w:rsid w:val="00D31067"/>
    <w:rsid w:val="00D364FE"/>
    <w:rsid w:val="00D5566E"/>
    <w:rsid w:val="00D6478F"/>
    <w:rsid w:val="00D73439"/>
    <w:rsid w:val="00D90E8D"/>
    <w:rsid w:val="00DB0F18"/>
    <w:rsid w:val="00DC447D"/>
    <w:rsid w:val="00DC4BAA"/>
    <w:rsid w:val="00E92A58"/>
    <w:rsid w:val="00EA1B16"/>
    <w:rsid w:val="00EB5F4B"/>
    <w:rsid w:val="00ED02E7"/>
    <w:rsid w:val="00EF34BA"/>
    <w:rsid w:val="00F01553"/>
    <w:rsid w:val="00F1497A"/>
    <w:rsid w:val="00F158CB"/>
    <w:rsid w:val="00F2696F"/>
    <w:rsid w:val="00F429C7"/>
    <w:rsid w:val="00F46384"/>
    <w:rsid w:val="00F63ABF"/>
    <w:rsid w:val="00F705D5"/>
    <w:rsid w:val="00F709CD"/>
    <w:rsid w:val="00F71DE2"/>
    <w:rsid w:val="00F77D06"/>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B849C"/>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stamp-duty-land-tax/residential-property-rat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andregistry.data.gov.uk/fees-calculator.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fd2e17-ea33-4105-955d-ca635b1a5cbc" xsi:nil="true"/>
    <lcf76f155ced4ddcb4097134ff3c332f xmlns="695f0b36-aa85-4c66-89f2-9b8e998dbc9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832666D519AB409C1EEBA7850885A0" ma:contentTypeVersion="11" ma:contentTypeDescription="Create a new document." ma:contentTypeScope="" ma:versionID="44ebf27f8ccbd2cf3d4bdfbd380670cc">
  <xsd:schema xmlns:xsd="http://www.w3.org/2001/XMLSchema" xmlns:xs="http://www.w3.org/2001/XMLSchema" xmlns:p="http://schemas.microsoft.com/office/2006/metadata/properties" xmlns:ns2="695f0b36-aa85-4c66-89f2-9b8e998dbc9f" xmlns:ns3="11fd2e17-ea33-4105-955d-ca635b1a5cbc" targetNamespace="http://schemas.microsoft.com/office/2006/metadata/properties" ma:root="true" ma:fieldsID="a69579c7a209623ee70fea7d3d881407" ns2:_="" ns3:_="">
    <xsd:import namespace="695f0b36-aa85-4c66-89f2-9b8e998dbc9f"/>
    <xsd:import namespace="11fd2e17-ea33-4105-955d-ca635b1a5c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f0b36-aa85-4c66-89f2-9b8e998db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cbc2df-702d-4159-bf21-a3ae80577de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d2e17-ea33-4105-955d-ca635b1a5c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2b09289-2ec3-4316-9712-ec5b5864d491}" ma:internalName="TaxCatchAll" ma:showField="CatchAllData" ma:web="11fd2e17-ea33-4105-955d-ca635b1a5c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30EDE-8161-4BAB-828D-BDBD97A3EE6D}">
  <ds:schemaRefs>
    <ds:schemaRef ds:uri="http://schemas.microsoft.com/office/2006/metadata/properties"/>
    <ds:schemaRef ds:uri="http://schemas.microsoft.com/office/infopath/2007/PartnerControls"/>
    <ds:schemaRef ds:uri="11fd2e17-ea33-4105-955d-ca635b1a5cbc"/>
    <ds:schemaRef ds:uri="695f0b36-aa85-4c66-89f2-9b8e998dbc9f"/>
  </ds:schemaRefs>
</ds:datastoreItem>
</file>

<file path=customXml/itemProps2.xml><?xml version="1.0" encoding="utf-8"?>
<ds:datastoreItem xmlns:ds="http://schemas.openxmlformats.org/officeDocument/2006/customXml" ds:itemID="{44D2885C-D7A9-4798-9059-D47C7F079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f0b36-aa85-4c66-89f2-9b8e998dbc9f"/>
    <ds:schemaRef ds:uri="11fd2e17-ea33-4105-955d-ca635b1a5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222EF9-76CC-4CBA-9EE4-FD5F8FE0A655}">
  <ds:schemaRefs>
    <ds:schemaRef ds:uri="http://schemas.microsoft.com/sharepoint/v3/contenttype/forms"/>
  </ds:schemaRefs>
</ds:datastoreItem>
</file>

<file path=customXml/itemProps4.xml><?xml version="1.0" encoding="utf-8"?>
<ds:datastoreItem xmlns:ds="http://schemas.openxmlformats.org/officeDocument/2006/customXml" ds:itemID="{150DAB1D-BE8E-4CDB-ABD1-BC69D0409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1</Words>
  <Characters>100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Priya Patel</cp:lastModifiedBy>
  <cp:revision>7</cp:revision>
  <dcterms:created xsi:type="dcterms:W3CDTF">2026-03-04T14:14:00Z</dcterms:created>
  <dcterms:modified xsi:type="dcterms:W3CDTF">2026-03-0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32666D519AB409C1EEBA7850885A0</vt:lpwstr>
  </property>
  <property fmtid="{D5CDD505-2E9C-101B-9397-08002B2CF9AE}" pid="3" name="Order">
    <vt:r8>414600</vt:r8>
  </property>
  <property fmtid="{D5CDD505-2E9C-101B-9397-08002B2CF9AE}" pid="4" name="GrammarlyDocumentId">
    <vt:lpwstr>ea293730-481c-444d-902e-dea7dbd1bd2f</vt:lpwstr>
  </property>
  <property fmtid="{D5CDD505-2E9C-101B-9397-08002B2CF9AE}" pid="5" name="MediaServiceImageTags">
    <vt:lpwstr/>
  </property>
</Properties>
</file>